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A181E6" w14:textId="77777777" w:rsidR="00A44716" w:rsidRDefault="0010079E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013C8F" w14:textId="77777777" w:rsidR="00A44716" w:rsidRDefault="00BF60AB">
      <w:pPr>
        <w:shd w:val="clear" w:color="auto" w:fill="C6D9F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ILOG </w:t>
      </w:r>
      <w:r w:rsidR="003D18C5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914DB2">
        <w:rPr>
          <w:rFonts w:ascii="Times New Roman" w:eastAsia="Times New Roman" w:hAnsi="Times New Roman" w:cs="Times New Roman"/>
          <w:b/>
          <w:sz w:val="24"/>
          <w:szCs w:val="24"/>
        </w:rPr>
        <w:t xml:space="preserve"> – TEHNIČKE SPECIFIKACIJE</w:t>
      </w:r>
    </w:p>
    <w:p w14:paraId="027CF1ED" w14:textId="77777777" w:rsidR="00A44716" w:rsidRDefault="00A44716">
      <w:pPr>
        <w:widowControl w:val="0"/>
        <w:shd w:val="clear" w:color="auto" w:fill="C6D9F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59B883" w14:textId="77777777" w:rsidR="00A44716" w:rsidRDefault="00A44716">
      <w:pPr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0841E6" w14:textId="77777777" w:rsidR="00A44716" w:rsidRDefault="00914DB2">
      <w:pPr>
        <w:spacing w:line="360" w:lineRule="auto"/>
        <w:jc w:val="center"/>
        <w:rPr>
          <w:rFonts w:ascii="Times New Roman" w:eastAsia="Times New Roman" w:hAnsi="Times New Roman" w:cs="Times New Roman"/>
          <w:b/>
        </w:rPr>
      </w:pPr>
      <w:r w:rsidRPr="00947A29">
        <w:rPr>
          <w:rFonts w:ascii="Times New Roman" w:eastAsia="Times New Roman" w:hAnsi="Times New Roman" w:cs="Times New Roman"/>
          <w:b/>
          <w:sz w:val="28"/>
          <w:szCs w:val="28"/>
        </w:rPr>
        <w:t xml:space="preserve">Nabava </w:t>
      </w:r>
      <w:r w:rsidR="0010235F" w:rsidRPr="00947A29">
        <w:rPr>
          <w:rFonts w:ascii="Times New Roman" w:eastAsia="Times New Roman" w:hAnsi="Times New Roman" w:cs="Times New Roman"/>
          <w:b/>
          <w:sz w:val="28"/>
          <w:szCs w:val="28"/>
        </w:rPr>
        <w:t>opreme</w:t>
      </w:r>
      <w:r w:rsidR="008F7C06" w:rsidRPr="00947A29">
        <w:rPr>
          <w:rFonts w:ascii="Times New Roman" w:eastAsia="Times New Roman" w:hAnsi="Times New Roman" w:cs="Times New Roman"/>
          <w:b/>
          <w:sz w:val="28"/>
          <w:szCs w:val="28"/>
        </w:rPr>
        <w:t xml:space="preserve"> za urbani laboratorij</w:t>
      </w:r>
    </w:p>
    <w:p w14:paraId="0ED4E9E7" w14:textId="77777777" w:rsidR="00A44716" w:rsidRDefault="00A44716">
      <w:pPr>
        <w:tabs>
          <w:tab w:val="left" w:pos="567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191DF220" w14:textId="77777777" w:rsidR="00A44716" w:rsidRDefault="00A44716">
      <w:pPr>
        <w:tabs>
          <w:tab w:val="left" w:pos="567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2CDE79BC" w14:textId="77777777" w:rsidR="00A44716" w:rsidRDefault="00914DB2">
      <w:pPr>
        <w:shd w:val="clear" w:color="auto" w:fill="F2F2F2"/>
        <w:tabs>
          <w:tab w:val="left" w:pos="567"/>
        </w:tabs>
        <w:spacing w:after="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NAPOMENA : </w:t>
      </w:r>
    </w:p>
    <w:p w14:paraId="6DF0FF68" w14:textId="77777777" w:rsidR="00A44716" w:rsidRDefault="00A44716">
      <w:pPr>
        <w:shd w:val="clear" w:color="auto" w:fill="F2F2F2"/>
        <w:tabs>
          <w:tab w:val="left" w:pos="567"/>
        </w:tabs>
        <w:spacing w:after="0"/>
        <w:jc w:val="center"/>
        <w:rPr>
          <w:rFonts w:ascii="Times New Roman" w:eastAsia="Times New Roman" w:hAnsi="Times New Roman" w:cs="Times New Roman"/>
          <w:i/>
        </w:rPr>
      </w:pPr>
    </w:p>
    <w:p w14:paraId="51831804" w14:textId="77777777" w:rsidR="00A44716" w:rsidRDefault="00914DB2">
      <w:pPr>
        <w:shd w:val="clear" w:color="auto" w:fill="F2F2F2"/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</w:rPr>
        <w:t>Za sve stavke navedene u tehničkim specifikacijama u kojima se možebitno traži ili navodi marka, norma te standardi, patent, tip ili određeno podrijetlo ponuditelj može ponuditi „jednakovrijedno“ svemu traženom ili navedenom.</w:t>
      </w:r>
    </w:p>
    <w:p w14:paraId="2D3D2633" w14:textId="77777777" w:rsidR="00A44716" w:rsidRDefault="00A44716">
      <w:pPr>
        <w:tabs>
          <w:tab w:val="left" w:pos="567"/>
        </w:tabs>
        <w:jc w:val="center"/>
        <w:rPr>
          <w:rFonts w:ascii="Times New Roman" w:eastAsia="Times New Roman" w:hAnsi="Times New Roman" w:cs="Times New Roman"/>
        </w:rPr>
      </w:pPr>
    </w:p>
    <w:p w14:paraId="1DEF36B7" w14:textId="77777777" w:rsidR="00A44716" w:rsidRPr="00BF60AB" w:rsidRDefault="00914DB2">
      <w:pPr>
        <w:tabs>
          <w:tab w:val="left" w:pos="567"/>
        </w:tabs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Ponuditelj obavezno popunjava stupac «Ponuđene specifikacije». </w:t>
      </w:r>
      <w:r w:rsidRPr="00BF60AB">
        <w:rPr>
          <w:rFonts w:ascii="Times New Roman" w:eastAsia="Times New Roman" w:hAnsi="Times New Roman" w:cs="Times New Roman"/>
          <w:b/>
        </w:rPr>
        <w:t>Ponuditelju je dozvoljeno popunjavanje tehničkih specifikacija upisujući toč</w:t>
      </w:r>
      <w:r w:rsidR="00BF60AB" w:rsidRPr="00BF60AB">
        <w:rPr>
          <w:rFonts w:ascii="Times New Roman" w:eastAsia="Times New Roman" w:hAnsi="Times New Roman" w:cs="Times New Roman"/>
          <w:b/>
        </w:rPr>
        <w:t>ne karakteristike ponuđene robe.</w:t>
      </w:r>
    </w:p>
    <w:p w14:paraId="7D12C931" w14:textId="77777777" w:rsidR="00A44716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upac «Bilješke, napomene, reference na  dokumentaciju»</w:t>
      </w:r>
      <w:r w:rsidR="00821048">
        <w:rPr>
          <w:rFonts w:ascii="Times New Roman" w:eastAsia="Times New Roman" w:hAnsi="Times New Roman" w:cs="Times New Roman"/>
        </w:rPr>
        <w:t xml:space="preserve"> Ponuditelj može popuniti ako</w:t>
      </w:r>
      <w:r>
        <w:rPr>
          <w:rFonts w:ascii="Times New Roman" w:eastAsia="Times New Roman" w:hAnsi="Times New Roman" w:cs="Times New Roman"/>
        </w:rPr>
        <w:t xml:space="preserve"> smatra potrebnim.</w:t>
      </w:r>
    </w:p>
    <w:p w14:paraId="54BD5E47" w14:textId="77777777" w:rsidR="00A44716" w:rsidRPr="00821048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  <w:b/>
          <w:u w:val="single"/>
        </w:rPr>
      </w:pPr>
      <w:r w:rsidRPr="00821048">
        <w:rPr>
          <w:rFonts w:ascii="Times New Roman" w:eastAsia="Times New Roman" w:hAnsi="Times New Roman" w:cs="Times New Roman"/>
          <w:b/>
          <w:u w:val="single"/>
        </w:rPr>
        <w:t>Stupac «Ocjena DA/NE» Ponuditelj ne popunjava s obzirom na to da je stupac predviđen za ocjene Naručitelja</w:t>
      </w:r>
    </w:p>
    <w:p w14:paraId="7FD69ED5" w14:textId="77777777" w:rsidR="00A44716" w:rsidRDefault="00914DB2">
      <w:pPr>
        <w:tabs>
          <w:tab w:val="left" w:pos="567"/>
        </w:tabs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ko nije drukčije navedeno, zahtjevi definirani tehničkim specifikacijama predstavljaju minimalne tehničke karakteristike koje ponuđeni predmet nabave mora zadovoljavati</w:t>
      </w:r>
      <w:r>
        <w:rPr>
          <w:rFonts w:ascii="Times New Roman" w:eastAsia="Times New Roman" w:hAnsi="Times New Roman" w:cs="Times New Roman"/>
        </w:rPr>
        <w:t xml:space="preserve"> te se iste ne smiju mijenjati od strane Ponuditelja.</w:t>
      </w:r>
    </w:p>
    <w:p w14:paraId="679857CC" w14:textId="77777777" w:rsidR="00A44716" w:rsidRDefault="00A44716">
      <w:pPr>
        <w:tabs>
          <w:tab w:val="left" w:pos="567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6D2837" w14:textId="77777777" w:rsidR="00A44716" w:rsidRDefault="00A44716">
      <w:pPr>
        <w:spacing w:after="20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808"/>
        <w:gridCol w:w="5093"/>
        <w:gridCol w:w="1659"/>
        <w:gridCol w:w="1048"/>
      </w:tblGrid>
      <w:tr w:rsidR="00A44716" w14:paraId="7DBC65EF" w14:textId="77777777" w:rsidTr="008058FF"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ACB088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Stavka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3FD1020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ražene specifikacije</w:t>
            </w: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E605060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onuđene specifikacije</w:t>
            </w: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FF847EA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Bilješke, napomene, reference na dokumentaciju</w:t>
            </w: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EBE26E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cjena</w:t>
            </w:r>
          </w:p>
          <w:p w14:paraId="4E5A6AB4" w14:textId="77777777" w:rsidR="00A44716" w:rsidRDefault="00914DB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(DA/NE)</w:t>
            </w:r>
          </w:p>
        </w:tc>
      </w:tr>
      <w:tr w:rsidR="00A44716" w14:paraId="4EB36E79" w14:textId="77777777" w:rsidTr="008058FF">
        <w:trPr>
          <w:trHeight w:val="48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3E4502" w14:textId="209F3D65" w:rsidR="00A44716" w:rsidRDefault="00DF2D18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1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A139A" w14:textId="77777777" w:rsidR="00A44716" w:rsidRPr="001B3269" w:rsidRDefault="00253B1D" w:rsidP="001B3269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VideoWall Display</w:t>
            </w:r>
            <w:r w:rsidR="00BC67A3">
              <w:rPr>
                <w:rFonts w:ascii="Times New Roman" w:eastAsia="Times New Roman" w:hAnsi="Times New Roman" w:cs="Times New Roman"/>
                <w:b/>
                <w:highlight w:val="white"/>
              </w:rPr>
              <w:t xml:space="preserve"> </w:t>
            </w:r>
            <w:r w:rsidR="0010235F" w:rsidRPr="001B3269">
              <w:rPr>
                <w:rFonts w:ascii="Times New Roman" w:eastAsia="Times New Roman" w:hAnsi="Times New Roman" w:cs="Times New Roman"/>
                <w:b/>
                <w:highlight w:val="white"/>
              </w:rPr>
              <w:t xml:space="preserve">– kom </w:t>
            </w:r>
            <w:r w:rsidR="0086775E">
              <w:rPr>
                <w:rFonts w:ascii="Times New Roman" w:eastAsia="Times New Roman" w:hAnsi="Times New Roman" w:cs="Times New Roman"/>
                <w:b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highlight w:val="white"/>
              </w:rPr>
              <w:t>0</w:t>
            </w: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FEDC6B" w14:textId="77777777" w:rsidR="003B4E92" w:rsidRPr="00143A03" w:rsidRDefault="003B4E92" w:rsidP="00A9694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ACB7D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highlight w:val="white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D5359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highlight w:val="white"/>
              </w:rPr>
            </w:pPr>
          </w:p>
        </w:tc>
      </w:tr>
      <w:tr w:rsidR="00A44716" w14:paraId="0AD3D184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A1FC6F" w14:textId="77777777" w:rsidR="00A44716" w:rsidRDefault="00A44716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260" w:type="dxa"/>
              <w:tblLayout w:type="fixed"/>
              <w:tblLook w:val="04A0" w:firstRow="1" w:lastRow="0" w:firstColumn="1" w:lastColumn="0" w:noHBand="0" w:noVBand="1"/>
            </w:tblPr>
            <w:tblGrid>
              <w:gridCol w:w="2700"/>
              <w:gridCol w:w="3560"/>
            </w:tblGrid>
            <w:tr w:rsidR="006F1223" w:rsidRPr="006F1223" w14:paraId="31B6D161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E1E6A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ličina ekran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C1BE8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49"</w:t>
                  </w:r>
                </w:p>
              </w:tc>
            </w:tr>
            <w:tr w:rsidR="006F1223" w:rsidRPr="006F1223" w14:paraId="7897FB19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8B40A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Panel Tehnologij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BBB9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IPS</w:t>
                  </w:r>
                </w:p>
              </w:tc>
            </w:tr>
            <w:tr w:rsidR="006F1223" w:rsidRPr="006F1223" w14:paraId="23BB3AA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88E24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ezolucija zaslon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5E4CF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920x1080 ili veće</w:t>
                  </w:r>
                </w:p>
              </w:tc>
            </w:tr>
            <w:tr w:rsidR="006F1223" w:rsidRPr="006F1223" w14:paraId="38BF8121" w14:textId="77777777" w:rsidTr="003A274A">
              <w:trPr>
                <w:trHeight w:val="33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C5145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Brightness cd/m</w:t>
                  </w:r>
                  <w:r w:rsidRPr="006F1223">
                    <w:rPr>
                      <w:rFonts w:eastAsia="Times New Roman"/>
                      <w:color w:val="000000"/>
                      <w:vertAlign w:val="superscript"/>
                      <w:lang w:val="en-US" w:eastAsia="en-US"/>
                    </w:rPr>
                    <w:t>2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A565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400 ili vise</w:t>
                  </w:r>
                </w:p>
              </w:tc>
            </w:tr>
            <w:tr w:rsidR="006F1223" w:rsidRPr="006F1223" w14:paraId="20AC05C3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99EF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Aspect Ratio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32F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6:09</w:t>
                  </w:r>
                </w:p>
              </w:tc>
            </w:tr>
            <w:tr w:rsidR="006F1223" w:rsidRPr="006F1223" w14:paraId="306671A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65CCF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Kut gledanj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5631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78 x 178</w:t>
                  </w:r>
                </w:p>
              </w:tc>
            </w:tr>
            <w:tr w:rsidR="006F1223" w:rsidRPr="006F1223" w14:paraId="648F50D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1C79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rijeme odaziv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1C13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in 6ms - Max 12ms</w:t>
                  </w:r>
                </w:p>
              </w:tc>
            </w:tr>
            <w:tr w:rsidR="006F1223" w:rsidRPr="006F1223" w14:paraId="1E66046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1E63A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rijeme rad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3274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24/7</w:t>
                  </w:r>
                </w:p>
              </w:tc>
            </w:tr>
            <w:tr w:rsidR="006F1223" w:rsidRPr="006F1223" w14:paraId="7A045A4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33C0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čekivani životni vijek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E1DDB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in 60,000 sati</w:t>
                  </w:r>
                </w:p>
              </w:tc>
            </w:tr>
            <w:tr w:rsidR="006F1223" w:rsidRPr="006F1223" w14:paraId="5F5CAD5D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09101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C282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Horizontalna i verti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kal</w:t>
                  </w: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na orijentacija</w:t>
                  </w:r>
                </w:p>
              </w:tc>
            </w:tr>
            <w:tr w:rsidR="006F1223" w:rsidRPr="006F1223" w14:paraId="416EE10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3C32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22DAB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6F09B9CB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C6C3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Ulazni priključci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F5DA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65369BFE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99BE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FC49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627EE73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0B3A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A1C5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5A774AA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79E5B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VI-D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6DFC5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06C12A2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78FFA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USB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F58377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156CE5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79C27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591CA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47BF866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5F4C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Izlazni priključci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B8F9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0F1D4E2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93869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isplay Por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E3327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2CFF41E5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B6EE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Audio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B6E9C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313534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8FC54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8F515D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0B0658E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D2CC4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i priključci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2B49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4D991AE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8C4B5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S232C In/out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20FE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024D3C5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B32F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RJ45(LAN) in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010E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683882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DCF75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IR In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9CF7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814BB17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CA2E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114870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16AB1E7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A495B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e značajke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D0665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6F1223" w:rsidRPr="006F1223" w14:paraId="5BD8DF9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CA9E6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enzor temperature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CEC14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05B3D6A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074D5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creen rotation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2E20F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558F408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EE1F1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ile mode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EBE8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4C9B633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ABDAA0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Wake on LAN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F2CEE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2D40566F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A8DD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5FA4C0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6F1223" w:rsidRPr="006F1223" w14:paraId="2C9E4ED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40ABC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ebljina rub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AC7C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.3 mm (T/L) / 1.25 mm (B/R)</w:t>
                  </w:r>
                </w:p>
              </w:tc>
            </w:tr>
            <w:tr w:rsidR="006F1223" w:rsidRPr="006F1223" w14:paraId="3FD8F7D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43877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Težin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1AA24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0 kg</w:t>
                  </w:r>
                </w:p>
              </w:tc>
            </w:tr>
            <w:tr w:rsidR="006F1223" w:rsidRPr="006F1223" w14:paraId="54C0EFA8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938B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ESA standard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0B79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6F1223" w:rsidRPr="006F1223" w14:paraId="322085C7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B6DB5F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Temperatura radne okoline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0A8F18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6F1223" w:rsidRPr="006F1223" w14:paraId="1332A696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B8F90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Vlažnost radne okoline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5BA22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0% - 80%</w:t>
                  </w:r>
                </w:p>
              </w:tc>
            </w:tr>
            <w:tr w:rsidR="006F1223" w:rsidRPr="006F1223" w14:paraId="57A6E5A0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D821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Napajanje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E5602A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100 - 240V</w:t>
                  </w:r>
                </w:p>
              </w:tc>
            </w:tr>
            <w:tr w:rsidR="006F1223" w:rsidRPr="006F1223" w14:paraId="0245C03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C41813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Prosječna potrošnja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DC5F6D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6F1223">
                    <w:rPr>
                      <w:rFonts w:eastAsia="Times New Roman"/>
                      <w:color w:val="000000"/>
                      <w:lang w:val="en-US" w:eastAsia="en-US"/>
                    </w:rPr>
                    <w:t>Max 250 W</w:t>
                  </w:r>
                </w:p>
              </w:tc>
            </w:tr>
            <w:tr w:rsidR="00E54F1F" w:rsidRPr="006F1223" w14:paraId="061AF41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8EC2C90" w14:textId="77777777" w:rsidR="00E54F1F" w:rsidRPr="006F1223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77672B3" w14:textId="77777777" w:rsidR="00E54F1F" w:rsidRPr="006F1223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E54F1F" w:rsidRPr="006F1223" w14:paraId="26CE234C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3135054" w14:textId="77777777" w:rsidR="00E54F1F" w:rsidRDefault="00E54F1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Daljinski upravljač</w:t>
                  </w:r>
                </w:p>
                <w:p w14:paraId="26FD79EA" w14:textId="77777777" w:rsidR="00EE34A5" w:rsidRDefault="007A74F5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kabel </w:t>
                  </w:r>
                </w:p>
                <w:p w14:paraId="653ABFDA" w14:textId="77777777" w:rsidR="00E116B9" w:rsidRPr="006F1223" w:rsidRDefault="005553C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Kabel za napajanje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9DEF0BB" w14:textId="77777777" w:rsidR="00E54F1F" w:rsidRDefault="00812B67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A</w:t>
                  </w:r>
                </w:p>
                <w:p w14:paraId="18C5E3F1" w14:textId="77777777" w:rsidR="00802C6B" w:rsidRDefault="00802C6B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  <w:p w14:paraId="7AC65C41" w14:textId="77777777" w:rsidR="007E370F" w:rsidRPr="006F1223" w:rsidRDefault="005553CF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DA</w:t>
                  </w:r>
                </w:p>
              </w:tc>
            </w:tr>
            <w:tr w:rsidR="006F1223" w:rsidRPr="006F1223" w14:paraId="4D33130A" w14:textId="77777777" w:rsidTr="003A274A">
              <w:trPr>
                <w:trHeight w:val="29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CF3D9" w14:textId="77777777" w:rsidR="006F1223" w:rsidRPr="006F1223" w:rsidRDefault="006F1223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93B27C" w14:textId="77777777" w:rsidR="006F1223" w:rsidRPr="006F1223" w:rsidRDefault="006F1223" w:rsidP="006F122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3A274A" w:rsidRPr="006F1223" w14:paraId="0BA55A5F" w14:textId="77777777" w:rsidTr="003A274A">
              <w:trPr>
                <w:trHeight w:val="300"/>
              </w:trPr>
              <w:tc>
                <w:tcPr>
                  <w:tcW w:w="2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6ED563F" w14:textId="03D9E20B" w:rsidR="003A274A" w:rsidRPr="006F1223" w:rsidRDefault="000E4688" w:rsidP="000E4688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0E4688">
                    <w:rPr>
                      <w:rFonts w:eastAsia="Times New Roman"/>
                      <w:color w:val="C00000"/>
                      <w:lang w:val="en-US" w:eastAsia="en-US"/>
                    </w:rPr>
                    <w:t xml:space="preserve">Napomena: VideoWall je planiran 2x2, 2x2 i 1x2  </w:t>
                  </w:r>
                </w:p>
              </w:tc>
              <w:tc>
                <w:tcPr>
                  <w:tcW w:w="3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A125074" w14:textId="77777777" w:rsidR="003A274A" w:rsidRPr="006F1223" w:rsidRDefault="003A274A" w:rsidP="006F1223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61889506" w14:textId="77777777" w:rsidR="00A44716" w:rsidRPr="001B3269" w:rsidRDefault="00A44716" w:rsidP="00402ECD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9EEF4" w14:textId="77777777" w:rsidR="00670464" w:rsidRDefault="00670464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10E0F670" w14:textId="77777777" w:rsidR="002F012C" w:rsidRDefault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215ADA77" w14:textId="77777777" w:rsidR="0044392E" w:rsidRDefault="0044392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357BCE6A" w14:textId="77777777" w:rsidR="00DC279D" w:rsidRDefault="00DC279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69AA8169" w14:textId="77777777" w:rsidR="00DC279D" w:rsidRDefault="00DC279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338F3B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0AAE76" w14:textId="77777777" w:rsidR="00A44716" w:rsidRDefault="00A4471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A77D6" w14:paraId="0120BB84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1976F6" w14:textId="18030145" w:rsidR="00AA77D6" w:rsidRPr="00E22FFA" w:rsidRDefault="00AA77D6" w:rsidP="00E22FFA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E22FFA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2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F5BC8C" w14:textId="77777777" w:rsidR="00C50E3E" w:rsidRDefault="00C50E3E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</w:p>
          <w:p w14:paraId="604F0007" w14:textId="77777777" w:rsidR="00AA77D6" w:rsidRPr="00022A8F" w:rsidRDefault="009C737A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22A8F">
              <w:rPr>
                <w:rFonts w:ascii="Times New Roman" w:eastAsia="Times New Roman" w:hAnsi="Times New Roman" w:cs="Times New Roman"/>
                <w:b/>
                <w:bCs/>
              </w:rPr>
              <w:t>Display</w:t>
            </w:r>
            <w:r w:rsidR="00093DCD">
              <w:rPr>
                <w:rFonts w:ascii="Times New Roman" w:eastAsia="Times New Roman" w:hAnsi="Times New Roman" w:cs="Times New Roman"/>
                <w:b/>
                <w:bCs/>
              </w:rPr>
              <w:t xml:space="preserve"> TV</w:t>
            </w:r>
            <w:r w:rsidR="00C17220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093DCD">
              <w:rPr>
                <w:rFonts w:ascii="Times New Roman" w:eastAsia="Times New Roman" w:hAnsi="Times New Roman" w:cs="Times New Roman"/>
                <w:b/>
                <w:bCs/>
              </w:rPr>
              <w:t>– kom 1</w:t>
            </w:r>
          </w:p>
          <w:p w14:paraId="51C0FD16" w14:textId="77777777" w:rsidR="00440B54" w:rsidRPr="00D730C5" w:rsidRDefault="00440B54" w:rsidP="00C50E3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FF0000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A0816" w14:textId="77777777" w:rsidR="00AA77D6" w:rsidRDefault="00AA77D6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D51EB1" w14:textId="77777777" w:rsidR="00AA77D6" w:rsidRDefault="00AA77D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738F5" w14:textId="77777777" w:rsidR="00AA77D6" w:rsidRDefault="00AA77D6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3D18C5" w14:paraId="24C958DF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C66662" w14:textId="77777777" w:rsidR="003D18C5" w:rsidRDefault="003D18C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120" w:type="dxa"/>
              <w:tblLayout w:type="fixed"/>
              <w:tblLook w:val="04A0" w:firstRow="1" w:lastRow="0" w:firstColumn="1" w:lastColumn="0" w:noHBand="0" w:noVBand="1"/>
            </w:tblPr>
            <w:tblGrid>
              <w:gridCol w:w="2680"/>
              <w:gridCol w:w="3440"/>
            </w:tblGrid>
            <w:tr w:rsidR="00E22FFA" w:rsidRPr="00E22FFA" w14:paraId="687C2103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2969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ličina ekran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69089C" w14:textId="77777777" w:rsidR="00E22FFA" w:rsidRPr="00E22FFA" w:rsidRDefault="008D3BCD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 </w:t>
                  </w:r>
                  <w:r w:rsidR="00E22FFA"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55"</w:t>
                  </w:r>
                </w:p>
              </w:tc>
            </w:tr>
            <w:tr w:rsidR="00E22FFA" w:rsidRPr="00E22FFA" w14:paraId="2F92FC2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0B4FD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Panel Tehnologij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316E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IPS</w:t>
                  </w:r>
                </w:p>
              </w:tc>
            </w:tr>
            <w:tr w:rsidR="00E22FFA" w:rsidRPr="00E22FFA" w14:paraId="73B9242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13D2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ezolucija zaslon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34C0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920x1080 ili veće</w:t>
                  </w:r>
                </w:p>
              </w:tc>
            </w:tr>
            <w:tr w:rsidR="00E22FFA" w:rsidRPr="00E22FFA" w14:paraId="1E059D29" w14:textId="77777777" w:rsidTr="00E22FFA">
              <w:trPr>
                <w:trHeight w:val="33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CC41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Brightness cd/m</w:t>
                  </w:r>
                  <w:r w:rsidRPr="00E22FFA">
                    <w:rPr>
                      <w:rFonts w:eastAsia="Times New Roman"/>
                      <w:color w:val="000000"/>
                      <w:vertAlign w:val="superscript"/>
                      <w:lang w:val="en-US" w:eastAsia="en-US"/>
                    </w:rPr>
                    <w:t>2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EA4FD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400 ili vise</w:t>
                  </w:r>
                </w:p>
              </w:tc>
            </w:tr>
            <w:tr w:rsidR="00E22FFA" w:rsidRPr="00E22FFA" w14:paraId="4252C8A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AEE4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Aspect Ratio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334F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6:09</w:t>
                  </w:r>
                </w:p>
              </w:tc>
            </w:tr>
            <w:tr w:rsidR="00E22FFA" w:rsidRPr="00E22FFA" w14:paraId="281751F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8BD5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Kut gledanj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439BA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78 x 178</w:t>
                  </w:r>
                </w:p>
              </w:tc>
            </w:tr>
            <w:tr w:rsidR="00E22FFA" w:rsidRPr="00E22FFA" w14:paraId="74285E9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F34F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rijeme odaziv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8F93DD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6ms - Max 12ms</w:t>
                  </w:r>
                </w:p>
              </w:tc>
            </w:tr>
            <w:tr w:rsidR="00E22FFA" w:rsidRPr="00E22FFA" w14:paraId="7594C5A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2013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rijeme rad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4F7D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24/7</w:t>
                  </w:r>
                </w:p>
              </w:tc>
            </w:tr>
            <w:tr w:rsidR="00E22FFA" w:rsidRPr="00E22FFA" w14:paraId="424D9C4F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05E4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čekivani životni vijek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DDC14D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50,000 sati</w:t>
                  </w:r>
                </w:p>
              </w:tc>
            </w:tr>
            <w:tr w:rsidR="00E22FFA" w:rsidRPr="00E22FFA" w14:paraId="542A3A1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726DC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rijentacij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A0E0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Horizontalna i vertiklana orijentacija</w:t>
                  </w:r>
                </w:p>
              </w:tc>
            </w:tr>
            <w:tr w:rsidR="00E22FFA" w:rsidRPr="00E22FFA" w14:paraId="3CDD155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02E8E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AEE03B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72C82CE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7B51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Ulazni priključci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3C20E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7334004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7000C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DA77D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7D42CC5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C15E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07AC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AE2253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C645A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VI-D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BDBF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1FCE92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B69D5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USB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7CDB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B514C5A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9A7E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FABDD4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124A870C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AE67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Izlazni priključci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98784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42C905E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2B8FA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isplay Por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1FD2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A55F2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42EC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Audio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2990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311812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F810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45D60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1C96BA9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54D9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i priključci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E9F01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0633A44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80E26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S232C In/out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BA34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4D8069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32D8B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RJ45(LAN) i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B0CDE7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6A21AA6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08E8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IR In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82D6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2DE7982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92BB7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E5E62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213181C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C45BF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  <w:t>Ostale značajke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08159A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/>
                      <w:lang w:val="en-US" w:eastAsia="en-US"/>
                    </w:rPr>
                  </w:pPr>
                </w:p>
              </w:tc>
            </w:tr>
            <w:tr w:rsidR="00E22FFA" w:rsidRPr="00E22FFA" w14:paraId="117E8A4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B5D3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Interna memorij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4314B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in 8GB</w:t>
                  </w:r>
                </w:p>
              </w:tc>
            </w:tr>
            <w:tr w:rsidR="00E22FFA" w:rsidRPr="00E22FFA" w14:paraId="0CB7155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A74A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Wi Fi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A9F8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61EE949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9E0B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enzor temperature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EF15A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77F73C1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856C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ile mode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6188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6B6CE0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A45B4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Wake on LA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E0FF8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31549A2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ADE6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OSD rotation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02D29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719AFB4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BB59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17A3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42925624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A5D3F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ebljina rub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08A9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10  mm (T/R/L) / 15 mm (B)</w:t>
                  </w:r>
                </w:p>
              </w:tc>
            </w:tr>
            <w:tr w:rsidR="00E22FFA" w:rsidRPr="00E22FFA" w14:paraId="46F1C0E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F8A4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Težina samog ekran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67BE0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20 kg</w:t>
                  </w:r>
                </w:p>
              </w:tc>
            </w:tr>
            <w:tr w:rsidR="00E22FFA" w:rsidRPr="00E22FFA" w14:paraId="6BE4B05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31F4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ESA standard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540F89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0811604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DF4F0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A746E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40FCEF76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A64B3F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Temperatura radne okoline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A17B1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E22FFA" w:rsidRPr="00E22FFA" w14:paraId="595B889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B593C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Vlažnost radne okoline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B24B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0% - 80%</w:t>
                  </w:r>
                </w:p>
              </w:tc>
            </w:tr>
            <w:tr w:rsidR="00E22FFA" w:rsidRPr="00E22FFA" w14:paraId="75C027A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4177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543D4A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6A3CD3B0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BE47E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Napajanje 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923B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100 - 240V</w:t>
                  </w:r>
                </w:p>
              </w:tc>
            </w:tr>
            <w:tr w:rsidR="00E22FFA" w:rsidRPr="00E22FFA" w14:paraId="45B3925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91F27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Prosječna potrošnja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F6573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Max 200 W</w:t>
                  </w:r>
                </w:p>
              </w:tc>
            </w:tr>
            <w:tr w:rsidR="00E22FFA" w:rsidRPr="00E22FFA" w14:paraId="4402DF28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01075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836D3E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E22FFA" w:rsidRPr="00E22FFA" w14:paraId="0D43E1DE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7D022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ljinski upravljač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387096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5CD29BFD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CBE0B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HDMI kabel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36EE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2ABA881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B71BB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Kabel za napajanje</w:t>
                  </w: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B011E8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E22FFA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E22FFA" w:rsidRPr="00E22FFA" w14:paraId="450CAD87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6C31AE" w14:textId="77777777" w:rsidR="00E22FFA" w:rsidRPr="00E22FFA" w:rsidRDefault="00E22FFA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BAD1BB" w14:textId="77777777" w:rsidR="00E22FFA" w:rsidRPr="00E22FFA" w:rsidRDefault="00E22FFA" w:rsidP="00E22FF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C17220" w:rsidRPr="00E22FFA" w14:paraId="7E84E72B" w14:textId="77777777" w:rsidTr="00E22FFA">
              <w:trPr>
                <w:trHeight w:val="290"/>
              </w:trPr>
              <w:tc>
                <w:tcPr>
                  <w:tcW w:w="26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5EC5579" w14:textId="77777777" w:rsidR="00C17220" w:rsidRPr="00E22FFA" w:rsidRDefault="00C17220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697F453" w14:textId="77777777" w:rsidR="00C17220" w:rsidRPr="00E22FFA" w:rsidRDefault="00C17220" w:rsidP="00E22FFA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4BA566B7" w14:textId="77777777" w:rsidR="003D18C5" w:rsidRPr="00AA2B68" w:rsidRDefault="003D18C5" w:rsidP="00E0391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FF0000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624B55" w14:textId="77777777" w:rsidR="003D18C5" w:rsidRDefault="003D18C5" w:rsidP="002F012C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0AEFC" w14:textId="77777777" w:rsidR="003D18C5" w:rsidRDefault="003D18C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5A861" w14:textId="77777777" w:rsidR="003D18C5" w:rsidRDefault="003D18C5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08DB9AE0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632F5D" w14:textId="46E3648B" w:rsidR="00006DF2" w:rsidRPr="00001F8B" w:rsidRDefault="00001F8B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001F8B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3</w:t>
            </w:r>
            <w:r w:rsidR="00006DF2" w:rsidRPr="00001F8B"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1CE026" w14:textId="77777777" w:rsidR="00006DF2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</w:p>
          <w:p w14:paraId="79CFD1B7" w14:textId="77777777" w:rsidR="00006DF2" w:rsidRPr="00022A8F" w:rsidRDefault="006335D3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edia player</w:t>
            </w:r>
            <w:r w:rsidR="00A350EF">
              <w:rPr>
                <w:rFonts w:ascii="Times New Roman" w:eastAsia="Times New Roman" w:hAnsi="Times New Roman" w:cs="Times New Roman"/>
                <w:b/>
                <w:bCs/>
              </w:rPr>
              <w:t xml:space="preserve"> – OS </w:t>
            </w:r>
            <w:r w:rsidR="00006DF2">
              <w:rPr>
                <w:rFonts w:ascii="Times New Roman" w:eastAsia="Times New Roman" w:hAnsi="Times New Roman" w:cs="Times New Roman"/>
                <w:b/>
                <w:bCs/>
              </w:rPr>
              <w:t xml:space="preserve">– kom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  <w:p w14:paraId="34AD575C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D4441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3057AB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9FFDE3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56A9FB4B" w14:textId="77777777" w:rsidTr="008058FF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139B2" w14:textId="77777777" w:rsidR="00006DF2" w:rsidRPr="003D18C5" w:rsidRDefault="00006DF2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6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8280" w:type="dxa"/>
              <w:tblLayout w:type="fixed"/>
              <w:tblLook w:val="04A0" w:firstRow="1" w:lastRow="0" w:firstColumn="1" w:lastColumn="0" w:noHBand="0" w:noVBand="1"/>
            </w:tblPr>
            <w:tblGrid>
              <w:gridCol w:w="2729"/>
              <w:gridCol w:w="5551"/>
            </w:tblGrid>
            <w:tr w:rsidR="00FA575C" w:rsidRPr="00FA575C" w14:paraId="4F1F8590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9F55F4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ideo Codecs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B147E1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H.265, H.264</w:t>
                  </w:r>
                  <w:r w:rsidR="002D0A2D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MPEG-4, MPEG-2, MPEG-1</w:t>
                  </w:r>
                </w:p>
              </w:tc>
            </w:tr>
            <w:tr w:rsidR="00FA575C" w:rsidRPr="00FA575C" w14:paraId="08B5DD30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53C4D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ideo formati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B38303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.ts, .mpg, .vob, .mov, .mp4</w:t>
                  </w:r>
                  <w:r w:rsidR="005B04E2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</w:tr>
            <w:tr w:rsidR="00FA575C" w:rsidRPr="00FA575C" w14:paraId="78226CFF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33EC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Slike formati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BFE94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.bmp, .jpeg, .png</w:t>
                  </w:r>
                </w:p>
              </w:tc>
            </w:tr>
            <w:tr w:rsidR="00FA575C" w:rsidRPr="00FA575C" w14:paraId="1C24FC7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BC6EC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Audio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33AD5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MP2, MP3, AAC,</w:t>
                  </w:r>
                </w:p>
              </w:tc>
            </w:tr>
            <w:tr w:rsidR="00FA575C" w:rsidRPr="00FA575C" w14:paraId="1558E47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5F0B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17380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3DAA997B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1A9D0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Operativni sistem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1C385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Windows 10</w:t>
                  </w:r>
                </w:p>
              </w:tc>
            </w:tr>
            <w:tr w:rsidR="00FA575C" w:rsidRPr="00FA575C" w14:paraId="0B04A34D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CED3C8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Pohrana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F802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in: 32GB </w:t>
                  </w:r>
                </w:p>
              </w:tc>
            </w:tr>
            <w:tr w:rsidR="00FA575C" w:rsidRPr="00FA575C" w14:paraId="1EB3783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984DB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RAM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6AB521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min: 4GB DDR4</w:t>
                  </w:r>
                </w:p>
              </w:tc>
            </w:tr>
            <w:tr w:rsidR="00FA575C" w:rsidRPr="00FA575C" w14:paraId="2D7673FB" w14:textId="77777777" w:rsidTr="008058FF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617F640" w14:textId="77777777" w:rsidR="00FA575C" w:rsidRPr="008058FF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CPU: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04EE365" w14:textId="3C616891" w:rsidR="00FA575C" w:rsidRPr="008058FF" w:rsidRDefault="00FA575C" w:rsidP="008058FF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>min: Intel Celeron 2 Ghz</w:t>
                  </w:r>
                  <w:r w:rsidR="008058FF" w:rsidRPr="008058FF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ili jednakovrijedno</w:t>
                  </w:r>
                </w:p>
              </w:tc>
            </w:tr>
            <w:tr w:rsidR="00FA575C" w:rsidRPr="00FA575C" w14:paraId="70A19E78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C394E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F25FF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7EF7051B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96519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USB: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B81B2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476AA28D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BCE6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HDMI izlaz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7A06FB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6B4ACE0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EACD1E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 xml:space="preserve">Ethernet LAN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BE632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71C90079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CEAF6C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BT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C83CC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FA575C" w:rsidRPr="00FA575C" w14:paraId="7EDDAB86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41A38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E9E59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FA575C" w:rsidRPr="00FA575C" w14:paraId="700FB41E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A22C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Temperatura radne okoline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5D45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0°C - 40°C</w:t>
                  </w:r>
                </w:p>
              </w:tc>
            </w:tr>
            <w:tr w:rsidR="00FA575C" w:rsidRPr="00FA575C" w14:paraId="3B1415CE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DCAAD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Prosječna potrošnja: </w:t>
                  </w: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D5185A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FA575C">
                    <w:rPr>
                      <w:rFonts w:eastAsia="Times New Roman"/>
                      <w:color w:val="000000"/>
                      <w:lang w:val="en-US" w:eastAsia="en-US"/>
                    </w:rPr>
                    <w:t>70W</w:t>
                  </w:r>
                </w:p>
              </w:tc>
            </w:tr>
            <w:tr w:rsidR="00FA575C" w:rsidRPr="00FA575C" w14:paraId="4FC1EFF2" w14:textId="77777777" w:rsidTr="00D25A28">
              <w:trPr>
                <w:trHeight w:val="29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9542E6" w14:textId="77777777" w:rsidR="00FA575C" w:rsidRPr="00FA575C" w:rsidRDefault="00FA575C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43AD5" w14:textId="77777777" w:rsidR="00FA575C" w:rsidRPr="00FA575C" w:rsidRDefault="00FA575C" w:rsidP="00FA575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8A7B69" w:rsidRPr="00FA575C" w14:paraId="0D763FB0" w14:textId="77777777" w:rsidTr="00D25A28">
              <w:trPr>
                <w:trHeight w:val="300"/>
              </w:trPr>
              <w:tc>
                <w:tcPr>
                  <w:tcW w:w="27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9822B30" w14:textId="77777777" w:rsidR="008A7B69" w:rsidRPr="00FA575C" w:rsidRDefault="008A7B69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55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1BF92F9" w14:textId="77777777" w:rsidR="008A7B69" w:rsidRPr="00FA575C" w:rsidRDefault="008A7B69" w:rsidP="00FA575C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0C7605A1" w14:textId="50FDA504" w:rsidR="004930BD" w:rsidRPr="00F709FF" w:rsidRDefault="00F709FF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</w:rPr>
            </w:pPr>
            <w:r w:rsidRPr="00F709FF">
              <w:rPr>
                <w:rFonts w:ascii="Times New Roman" w:eastAsia="Times New Roman" w:hAnsi="Times New Roman" w:cs="Times New Roman"/>
                <w:bCs/>
              </w:rPr>
              <w:t>M</w:t>
            </w:r>
            <w:r w:rsidR="00006DF2" w:rsidRPr="00F709FF">
              <w:rPr>
                <w:rFonts w:ascii="Times New Roman" w:eastAsia="Times New Roman" w:hAnsi="Times New Roman" w:cs="Times New Roman"/>
                <w:bCs/>
              </w:rPr>
              <w:t>ogućnost spajanja putem HDMI kabela ili direktno na HDMI utičnicu na TV prijemniku</w:t>
            </w:r>
          </w:p>
          <w:p w14:paraId="26C297EE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B3FE8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DF74D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1E92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666"/>
        <w:gridCol w:w="5235"/>
        <w:gridCol w:w="1659"/>
        <w:gridCol w:w="1048"/>
      </w:tblGrid>
      <w:tr w:rsidR="00242514" w14:paraId="2260AD4B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A57C4" w14:textId="33DE7533" w:rsidR="00242514" w:rsidRPr="00DF2D18" w:rsidRDefault="00242514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bookmarkStart w:id="1" w:name="_Hlk63688325"/>
            <w:r w:rsidRPr="00DF2D18">
              <w:rPr>
                <w:rFonts w:ascii="Times New Roman" w:eastAsia="Times New Roman" w:hAnsi="Times New Roman" w:cs="Times New Roman"/>
                <w:b/>
              </w:rPr>
              <w:t>4</w:t>
            </w:r>
            <w:r w:rsidR="00DF2D18" w:rsidRPr="00DF2D18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A5ED24" w14:textId="77777777" w:rsidR="00242514" w:rsidRPr="00453CE4" w:rsidRDefault="00242514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125A6">
              <w:rPr>
                <w:rFonts w:ascii="Times New Roman" w:eastAsia="Times New Roman" w:hAnsi="Times New Roman" w:cs="Times New Roman"/>
                <w:b/>
                <w:bCs/>
              </w:rPr>
              <w:t>Softver za integrirano povezivanje i upravljanje digitalnim sadržajima (Digital Signage) na video zidovima i vanjskim displejim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877059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EDB9E2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0EBBE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42514" w14:paraId="325504EA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E4E4D8" w14:textId="77777777" w:rsidR="00242514" w:rsidRDefault="00242514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5500" w:type="dxa"/>
              <w:tblLayout w:type="fixed"/>
              <w:tblLook w:val="04A0" w:firstRow="1" w:lastRow="0" w:firstColumn="1" w:lastColumn="0" w:noHBand="0" w:noVBand="1"/>
            </w:tblPr>
            <w:tblGrid>
              <w:gridCol w:w="3012"/>
              <w:gridCol w:w="2488"/>
            </w:tblGrid>
            <w:tr w:rsidR="00421F3D" w:rsidRPr="00421F3D" w14:paraId="66A21DB0" w14:textId="77777777" w:rsidTr="00882494">
              <w:trPr>
                <w:trHeight w:val="58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2C210F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oftware treba imati mogucnost upravljanja lokalno ili u cloudu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D408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76D21380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59D92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Upravljanje sadržajem, objavama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D974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7C7DE089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430DFB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C5962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421F3D" w:rsidRPr="00421F3D" w14:paraId="19EC613B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1BE31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like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435AF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39154458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AC211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Video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3D167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26BC116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EBBB5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tream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7EA424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9CE61E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B31D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RSS Feeds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13346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E85EC6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FD3B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Web content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A98D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5F00C046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C3BFC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Widgets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260E55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1096201F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D1EC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Builder Template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F1F6C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56F94E87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5AEC3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SoC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531E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74FF6299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66D6E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0ED60" w14:textId="77777777" w:rsidR="00421F3D" w:rsidRPr="00421F3D" w:rsidRDefault="00421F3D" w:rsidP="00421F3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 w:eastAsia="en-US"/>
                    </w:rPr>
                  </w:pPr>
                </w:p>
              </w:tc>
            </w:tr>
            <w:tr w:rsidR="00421F3D" w:rsidRPr="00421F3D" w14:paraId="0B4182CC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7688EA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Podrška: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F19E7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29ACE06C" w14:textId="77777777" w:rsidTr="00882494">
              <w:trPr>
                <w:trHeight w:val="29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37159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Ažuriranje softwarea: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047B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E9992A6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2A6301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Neogranicen broj korisnika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4FA0D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421F3D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</w:p>
              </w:tc>
            </w:tr>
            <w:tr w:rsidR="00421F3D" w:rsidRPr="00421F3D" w14:paraId="47580453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49BC08B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369753" w14:textId="77777777" w:rsidR="00421F3D" w:rsidRPr="00421F3D" w:rsidRDefault="00421F3D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421F3D" w:rsidRPr="00421F3D" w14:paraId="5F2DCC27" w14:textId="77777777" w:rsidTr="00882494">
              <w:trPr>
                <w:trHeight w:val="300"/>
              </w:trPr>
              <w:tc>
                <w:tcPr>
                  <w:tcW w:w="30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AAAE56" w14:textId="77777777" w:rsidR="00421F3D" w:rsidRPr="00421F3D" w:rsidRDefault="00863A8F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Trajanje </w:t>
                  </w:r>
                  <w:r w:rsidR="00817DEE">
                    <w:rPr>
                      <w:rFonts w:eastAsia="Times New Roman"/>
                      <w:color w:val="000000"/>
                      <w:lang w:val="en-US" w:eastAsia="en-US"/>
                    </w:rPr>
                    <w:t>licence</w:t>
                  </w:r>
                </w:p>
              </w:tc>
              <w:tc>
                <w:tcPr>
                  <w:tcW w:w="2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CEEC5FA" w14:textId="60D60783" w:rsidR="00DF2D18" w:rsidRPr="00421F3D" w:rsidRDefault="00882494" w:rsidP="00421F3D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Min. 3 godine</w:t>
                  </w:r>
                </w:p>
              </w:tc>
            </w:tr>
          </w:tbl>
          <w:p w14:paraId="3DE8D596" w14:textId="77777777" w:rsidR="00242514" w:rsidRPr="003D18C5" w:rsidRDefault="00242514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56ABF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0FFFB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D1F948" w14:textId="77777777" w:rsidR="00242514" w:rsidRDefault="00242514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E7D5D" w14:paraId="4FA47C30" w14:textId="77777777" w:rsidTr="009E7D5D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A62F9" w14:textId="563D61F8" w:rsidR="009E7D5D" w:rsidRPr="009E7D5D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A39564" w14:textId="77777777" w:rsidR="009E7D5D" w:rsidRPr="00453CE4" w:rsidRDefault="009E7D5D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Nosači za videowall – 10 kom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6FA3D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DAEFFF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35CA73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E7D5D" w14:paraId="1941BB09" w14:textId="77777777" w:rsidTr="009E7D5D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D122E" w14:textId="77777777" w:rsidR="009E7D5D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EF5942" w14:textId="77777777" w:rsidR="009E7D5D" w:rsidRDefault="009E7D5D" w:rsidP="00BD5B1E"/>
          <w:tbl>
            <w:tblPr>
              <w:tblW w:w="5300" w:type="dxa"/>
              <w:tblLayout w:type="fixed"/>
              <w:tblLook w:val="04A0" w:firstRow="1" w:lastRow="0" w:firstColumn="1" w:lastColumn="0" w:noHBand="0" w:noVBand="1"/>
            </w:tblPr>
            <w:tblGrid>
              <w:gridCol w:w="2587"/>
              <w:gridCol w:w="2713"/>
            </w:tblGrid>
            <w:tr w:rsidR="002E4411" w:rsidRPr="002E4411" w14:paraId="68C57F5A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A401E35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Veličina: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399F0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lang w:val="en-US" w:eastAsia="en-US"/>
                    </w:rPr>
                    <w:t>37“ - 70“ / 94 - 140 cm</w:t>
                  </w:r>
                </w:p>
              </w:tc>
            </w:tr>
            <w:tr w:rsidR="002E4411" w:rsidRPr="002E4411" w14:paraId="4E8B0029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BB38093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Nosivost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588249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ax: 45 kg</w:t>
                  </w:r>
                </w:p>
              </w:tc>
            </w:tr>
            <w:tr w:rsidR="002E4411" w:rsidRPr="002E4411" w14:paraId="296EA60B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5921656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ESA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6FBB3C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  <w:r w:rsidR="000C4DB7">
                    <w:rPr>
                      <w:rFonts w:eastAsia="Times New Roman"/>
                      <w:color w:val="000000"/>
                      <w:lang w:val="en-US" w:eastAsia="en-US"/>
                    </w:rPr>
                    <w:t>, 200 x 200 to 600 x 400</w:t>
                  </w:r>
                </w:p>
              </w:tc>
            </w:tr>
            <w:tr w:rsidR="002E4411" w:rsidRPr="002E4411" w14:paraId="72332C94" w14:textId="77777777" w:rsidTr="002E4411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4C525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Udaljenost od zida: 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6BEB6B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in: 50mm max: 215mm</w:t>
                  </w:r>
                </w:p>
              </w:tc>
            </w:tr>
            <w:tr w:rsidR="002E4411" w:rsidRPr="002E4411" w14:paraId="2B755AFA" w14:textId="77777777" w:rsidTr="002E4411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21943" w14:textId="77777777" w:rsidR="002E4411" w:rsidRPr="002E4411" w:rsidRDefault="002E4411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Materijal:</w:t>
                  </w:r>
                </w:p>
              </w:tc>
              <w:tc>
                <w:tcPr>
                  <w:tcW w:w="271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CFDD9A" w14:textId="0E89C453" w:rsidR="00DF2D18" w:rsidRPr="002E4411" w:rsidRDefault="00DF2D18" w:rsidP="002E4411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Č</w:t>
                  </w:r>
                  <w:r w:rsidR="002E4411"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elik</w:t>
                  </w:r>
                </w:p>
              </w:tc>
            </w:tr>
          </w:tbl>
          <w:p w14:paraId="61BFDF6D" w14:textId="77777777" w:rsidR="006613A9" w:rsidRPr="003D18C5" w:rsidRDefault="006613A9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B33A3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28C24B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B27510" w14:textId="77777777" w:rsidR="009E7D5D" w:rsidRDefault="009E7D5D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F04E1" w14:paraId="2B753CF9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B1020B" w14:textId="270CC70F" w:rsidR="00AF04E1" w:rsidRPr="00D730C5" w:rsidRDefault="009E7D5D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A81531" w14:textId="77777777" w:rsidR="00AF04E1" w:rsidRPr="00453CE4" w:rsidRDefault="009E7D5D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Zidni nosač</w:t>
            </w:r>
            <w:r w:rsidR="008B53DE">
              <w:rPr>
                <w:rFonts w:ascii="Times New Roman" w:eastAsia="Times New Roman" w:hAnsi="Times New Roman" w:cs="Times New Roman"/>
                <w:b/>
                <w:bCs/>
              </w:rPr>
              <w:t xml:space="preserve"> za Smart TV</w:t>
            </w:r>
            <w:r w:rsidR="00B45B44">
              <w:rPr>
                <w:rFonts w:ascii="Times New Roman" w:eastAsia="Times New Roman" w:hAnsi="Times New Roman" w:cs="Times New Roman"/>
                <w:b/>
                <w:bCs/>
              </w:rPr>
              <w:t xml:space="preserve"> – 1 kom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1F7A7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6AF5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259A1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F04E1" w14:paraId="0C0104E6" w14:textId="77777777" w:rsidTr="00BD5B1E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B0DADF" w14:textId="77777777" w:rsidR="00AF04E1" w:rsidRDefault="00AF04E1" w:rsidP="00BD5B1E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9829D" w14:textId="77777777" w:rsidR="000179EA" w:rsidRDefault="000179EA"/>
          <w:tbl>
            <w:tblPr>
              <w:tblW w:w="12002" w:type="dxa"/>
              <w:tblLayout w:type="fixed"/>
              <w:tblLook w:val="04A0" w:firstRow="1" w:lastRow="0" w:firstColumn="1" w:lastColumn="0" w:noHBand="0" w:noVBand="1"/>
            </w:tblPr>
            <w:tblGrid>
              <w:gridCol w:w="2587"/>
              <w:gridCol w:w="284"/>
              <w:gridCol w:w="2871"/>
              <w:gridCol w:w="518"/>
              <w:gridCol w:w="2353"/>
              <w:gridCol w:w="3389"/>
            </w:tblGrid>
            <w:tr w:rsidR="00F34B99" w:rsidRPr="003A274A" w14:paraId="4296F0EB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A4A68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Veličina: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6A96C0D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lang w:val="en-US" w:eastAsia="en-US"/>
                    </w:rPr>
                    <w:t>32</w:t>
                  </w:r>
                  <w:r w:rsidRPr="002E4411">
                    <w:rPr>
                      <w:rFonts w:eastAsia="Times New Roman"/>
                      <w:lang w:val="en-US" w:eastAsia="en-US"/>
                    </w:rPr>
                    <w:t xml:space="preserve">“ - </w:t>
                  </w:r>
                  <w:r>
                    <w:rPr>
                      <w:rFonts w:eastAsia="Times New Roman"/>
                      <w:lang w:val="en-US" w:eastAsia="en-US"/>
                    </w:rPr>
                    <w:t>55</w:t>
                  </w:r>
                  <w:r w:rsidRPr="002E4411">
                    <w:rPr>
                      <w:rFonts w:eastAsia="Times New Roman"/>
                      <w:lang w:val="en-US" w:eastAsia="en-US"/>
                    </w:rPr>
                    <w:t>“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4720DD8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689E15A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D22E80F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A53C31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Nosivost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6502EEF4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max: 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3</w:t>
                  </w: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5 kg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 w14:paraId="3C95E799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DE2B411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DD2B830" w14:textId="77777777" w:rsidTr="002D7648">
              <w:trPr>
                <w:trHeight w:val="29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F2D794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VESA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E91FC2C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DA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, 200 x 200 to </w:t>
                  </w:r>
                  <w:r w:rsidR="00586849">
                    <w:rPr>
                      <w:rFonts w:eastAsia="Times New Roman"/>
                      <w:color w:val="000000"/>
                      <w:lang w:val="en-US" w:eastAsia="en-US"/>
                    </w:rPr>
                    <w:t>4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00 x 400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183EEFD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D7432E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39C1A7B4" w14:textId="77777777" w:rsidTr="002D7648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7F10092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Nagib</w:t>
                  </w: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: 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3AFD9E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>0</w:t>
                  </w:r>
                  <w:r>
                    <w:rPr>
                      <w:rFonts w:ascii="Ubuntu" w:hAnsi="Ubuntu"/>
                      <w:color w:val="000000"/>
                      <w:sz w:val="17"/>
                      <w:szCs w:val="17"/>
                      <w:shd w:val="clear" w:color="auto" w:fill="FFFFFF"/>
                    </w:rPr>
                    <w:t> °</w:t>
                  </w:r>
                  <w:r>
                    <w:rPr>
                      <w:rFonts w:eastAsia="Times New Roman"/>
                      <w:color w:val="000000"/>
                      <w:lang w:val="en-US" w:eastAsia="en-US"/>
                    </w:rPr>
                    <w:t xml:space="preserve"> - 1</w:t>
                  </w:r>
                  <w:r w:rsidR="00E57365">
                    <w:rPr>
                      <w:rFonts w:eastAsia="Times New Roman"/>
                      <w:color w:val="000000"/>
                      <w:lang w:val="en-US" w:eastAsia="en-US"/>
                    </w:rPr>
                    <w:t>5</w:t>
                  </w:r>
                  <w:r>
                    <w:rPr>
                      <w:rFonts w:ascii="Ubuntu" w:hAnsi="Ubuntu"/>
                      <w:color w:val="000000"/>
                      <w:sz w:val="17"/>
                      <w:szCs w:val="17"/>
                      <w:shd w:val="clear" w:color="auto" w:fill="FFFFFF"/>
                    </w:rPr>
                    <w:t> °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C4725F2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0878338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F34B99" w:rsidRPr="003A274A" w14:paraId="58D6314E" w14:textId="77777777" w:rsidTr="002D7648">
              <w:trPr>
                <w:trHeight w:val="300"/>
              </w:trPr>
              <w:tc>
                <w:tcPr>
                  <w:tcW w:w="2587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554B6C3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lastRenderedPageBreak/>
                    <w:t>Materijal:</w:t>
                  </w:r>
                </w:p>
              </w:tc>
              <w:tc>
                <w:tcPr>
                  <w:tcW w:w="31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9848E25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  <w:r w:rsidRPr="002E4411">
                    <w:rPr>
                      <w:rFonts w:eastAsia="Times New Roman"/>
                      <w:color w:val="000000"/>
                      <w:lang w:val="en-US" w:eastAsia="en-US"/>
                    </w:rPr>
                    <w:t>čelik</w:t>
                  </w:r>
                </w:p>
              </w:tc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D4DF26F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25A9A17" w14:textId="77777777" w:rsidR="00F34B99" w:rsidRPr="003A274A" w:rsidRDefault="00F34B99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  <w:tr w:rsidR="00DF2D18" w:rsidRPr="003A274A" w14:paraId="44A74D63" w14:textId="77777777" w:rsidTr="002D7648">
              <w:trPr>
                <w:gridAfter w:val="2"/>
                <w:wAfter w:w="5742" w:type="dxa"/>
                <w:trHeight w:val="300"/>
              </w:trPr>
              <w:tc>
                <w:tcPr>
                  <w:tcW w:w="287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6E39FB3" w14:textId="77777777" w:rsidR="00DF2D18" w:rsidRPr="003A274A" w:rsidRDefault="00DF2D18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  <w:tc>
                <w:tcPr>
                  <w:tcW w:w="33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572800C" w14:textId="77777777" w:rsidR="00DF2D18" w:rsidRPr="003A274A" w:rsidRDefault="00DF2D18" w:rsidP="00F34B99">
                  <w:pPr>
                    <w:spacing w:after="0" w:line="240" w:lineRule="auto"/>
                    <w:rPr>
                      <w:rFonts w:eastAsia="Times New Roman"/>
                      <w:color w:val="000000"/>
                      <w:lang w:val="en-US" w:eastAsia="en-US"/>
                    </w:rPr>
                  </w:pPr>
                </w:p>
              </w:tc>
            </w:tr>
          </w:tbl>
          <w:p w14:paraId="6150A0B6" w14:textId="77777777" w:rsidR="00AF04E1" w:rsidRPr="003D18C5" w:rsidRDefault="00AF04E1" w:rsidP="00BD5B1E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324679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6806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9A1CD" w14:textId="77777777" w:rsidR="00AF04E1" w:rsidRDefault="00AF04E1" w:rsidP="00BD5B1E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Style w:val="a"/>
        <w:tblW w:w="1562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18"/>
        <w:gridCol w:w="6666"/>
        <w:gridCol w:w="5235"/>
        <w:gridCol w:w="1659"/>
        <w:gridCol w:w="1048"/>
      </w:tblGrid>
      <w:tr w:rsidR="00006DF2" w14:paraId="14AA3197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25B3B7" w14:textId="642A2874" w:rsidR="00006DF2" w:rsidRPr="00DF2D18" w:rsidRDefault="00DF2D18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bookmarkStart w:id="2" w:name="_Hlk63688223"/>
            <w:bookmarkEnd w:id="1"/>
            <w:r w:rsidRPr="00DF2D18">
              <w:rPr>
                <w:rFonts w:ascii="Times New Roman" w:eastAsia="Times New Roman" w:hAnsi="Times New Roman" w:cs="Times New Roman"/>
                <w:b/>
              </w:rPr>
              <w:t>7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6C23E3" w14:textId="7830842D" w:rsidR="00006DF2" w:rsidRPr="00453CE4" w:rsidRDefault="009F3AAA" w:rsidP="00DF2D18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Sustav neprekidnog napajanja UPS – </w:t>
            </w:r>
            <w:r w:rsidR="00DB5BF5" w:rsidRPr="00F709FF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kom</w:t>
            </w:r>
            <w:r w:rsidR="00DF2D18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A97BFA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060EB8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6F8E13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65D70324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D3AA8" w14:textId="77777777" w:rsidR="00006DF2" w:rsidRDefault="00006DF2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bookmarkStart w:id="3" w:name="_Hlk63684626"/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tbl>
            <w:tblPr>
              <w:tblW w:w="6800" w:type="dxa"/>
              <w:tblLayout w:type="fixed"/>
              <w:tblLook w:val="04A0" w:firstRow="1" w:lastRow="0" w:firstColumn="1" w:lastColumn="0" w:noHBand="0" w:noVBand="1"/>
            </w:tblPr>
            <w:tblGrid>
              <w:gridCol w:w="2840"/>
              <w:gridCol w:w="3960"/>
            </w:tblGrid>
            <w:tr w:rsidR="007D7F70" w:rsidRPr="007D7F70" w14:paraId="493A2ECC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8001FD7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Izlazna snaga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7D248A8" w14:textId="77777777" w:rsidR="007D7F70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N</w:t>
                  </w:r>
                  <w:r w:rsidR="007D7F70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ajmanje</w:t>
                  </w: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650VA/</w:t>
                  </w:r>
                  <w:r w:rsidR="007D7F70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360W</w:t>
                  </w:r>
                </w:p>
              </w:tc>
            </w:tr>
            <w:tr w:rsidR="007D7F70" w:rsidRPr="007D7F70" w14:paraId="4B6F0DC1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82212D0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Tehnologija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E389313" w14:textId="77777777" w:rsidR="007D7F70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lang w:val="en-US" w:eastAsia="en-US"/>
                    </w:rPr>
                  </w:pPr>
                  <w:r w:rsidRPr="00BD5B1E">
                    <w:rPr>
                      <w:rFonts w:asciiTheme="minorHAnsi" w:hAnsiTheme="minorHAnsi"/>
                    </w:rPr>
                    <w:t>Line Interactive with Automatic Voltage Regulation</w:t>
                  </w:r>
                </w:p>
              </w:tc>
            </w:tr>
            <w:tr w:rsidR="007D7F70" w:rsidRPr="007D7F70" w14:paraId="2B5D0BF2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E6F7462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i napon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4D0DA8D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230V</w:t>
                  </w:r>
                </w:p>
              </w:tc>
            </w:tr>
            <w:tr w:rsidR="007D7F70" w:rsidRPr="007D7F70" w14:paraId="2CA1234B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BA009A6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Izlazna frekvencija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59EEAC4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50/60 Hz</w:t>
                  </w:r>
                </w:p>
              </w:tc>
            </w:tr>
            <w:tr w:rsidR="007D7F70" w:rsidRPr="007D7F70" w14:paraId="4405AA8A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CD3AFAA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Ulazni napon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006E82C" w14:textId="77777777" w:rsidR="007D7F70" w:rsidRPr="00BD5B1E" w:rsidRDefault="007D7F70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230V</w:t>
                  </w:r>
                  <w:r w:rsidR="00BD5B1E"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 </w:t>
                  </w:r>
                </w:p>
              </w:tc>
            </w:tr>
            <w:tr w:rsidR="00BD5B1E" w:rsidRPr="007D7F70" w14:paraId="0F8FCB5C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86C3FB5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Podesivost ulaznog napona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BD4D8D8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170V - 280V</w:t>
                  </w:r>
                </w:p>
              </w:tc>
            </w:tr>
            <w:tr w:rsidR="00BD5B1E" w:rsidRPr="007D7F70" w14:paraId="11737E58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A7949B0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Kućište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A0CA06E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  <w:t>Tower</w:t>
                  </w:r>
                </w:p>
              </w:tc>
            </w:tr>
            <w:tr w:rsidR="00BD5B1E" w:rsidRPr="007D7F70" w14:paraId="0D6967B9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6C2BC67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Vrijeme punjenja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7C28B5E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ax. 9h</w:t>
                  </w:r>
                </w:p>
              </w:tc>
            </w:tr>
            <w:tr w:rsidR="00BD5B1E" w:rsidRPr="007D7F70" w14:paraId="0E8EAAE0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FBCDE21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 xml:space="preserve">Izlazni priključci: 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BA25B20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in. 4x IEC-320-C13</w:t>
                  </w:r>
                </w:p>
              </w:tc>
            </w:tr>
            <w:tr w:rsidR="00BD5B1E" w:rsidRPr="007D7F70" w14:paraId="47E09FF8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3E1B76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lazni priključci: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B0274D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min. 1x IEC-320-c14</w:t>
                  </w:r>
                </w:p>
              </w:tc>
            </w:tr>
            <w:tr w:rsidR="00BD5B1E" w:rsidRPr="007D7F70" w14:paraId="3069DDEE" w14:textId="77777777" w:rsidTr="00E76B5C">
              <w:trPr>
                <w:trHeight w:val="29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7FF3E02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USB port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5FAC524" w14:textId="77777777" w:rsidR="00BD5B1E" w:rsidRPr="00BD5B1E" w:rsidRDefault="00BD5B1E" w:rsidP="00E76B5C">
                  <w:pPr>
                    <w:spacing w:after="0" w:line="240" w:lineRule="auto"/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</w:pPr>
                  <w:r w:rsidRPr="00BD5B1E">
                    <w:rPr>
                      <w:rFonts w:asciiTheme="minorHAnsi" w:eastAsia="Times New Roman" w:hAnsiTheme="minorHAnsi" w:cs="Times New Roman"/>
                      <w:lang w:val="en-US" w:eastAsia="en-US"/>
                    </w:rPr>
                    <w:t>1</w:t>
                  </w:r>
                </w:p>
              </w:tc>
            </w:tr>
            <w:tr w:rsidR="00BD5B1E" w:rsidRPr="007D7F70" w14:paraId="1AAA4CE4" w14:textId="77777777" w:rsidTr="00E76B5C">
              <w:trPr>
                <w:trHeight w:val="300"/>
              </w:trPr>
              <w:tc>
                <w:tcPr>
                  <w:tcW w:w="2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73C402" w14:textId="77777777" w:rsidR="00BD5B1E" w:rsidRPr="00BD5B1E" w:rsidRDefault="00E76B5C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  <w:t>Buka</w:t>
                  </w:r>
                </w:p>
              </w:tc>
              <w:tc>
                <w:tcPr>
                  <w:tcW w:w="3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C3364AE" w14:textId="77777777" w:rsidR="00BD5B1E" w:rsidRPr="00BD5B1E" w:rsidRDefault="00E76B5C" w:rsidP="00E76B5C">
                  <w:pPr>
                    <w:spacing w:after="0" w:line="240" w:lineRule="auto"/>
                    <w:rPr>
                      <w:rFonts w:asciiTheme="minorHAnsi" w:eastAsia="Times New Roman" w:hAnsiTheme="minorHAnsi"/>
                      <w:color w:val="000000"/>
                      <w:lang w:val="en-US" w:eastAsia="en-US"/>
                    </w:rPr>
                  </w:pPr>
                  <w:r w:rsidRPr="00BD5B1E">
                    <w:t>&lt;40dB</w:t>
                  </w:r>
                </w:p>
              </w:tc>
            </w:tr>
          </w:tbl>
          <w:p w14:paraId="5CE4919C" w14:textId="77777777" w:rsidR="00006DF2" w:rsidRPr="003D18C5" w:rsidRDefault="00006DF2" w:rsidP="00006DF2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30542" w14:textId="77777777" w:rsidR="00BD5B1E" w:rsidRDefault="00BD5B1E" w:rsidP="00BD5B1E">
            <w:pPr>
              <w:pStyle w:val="Default"/>
            </w:pPr>
          </w:p>
          <w:p w14:paraId="39DD8AEC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274054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DB79A9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bookmarkEnd w:id="2"/>
      <w:bookmarkEnd w:id="3"/>
      <w:tr w:rsidR="00006DF2" w14:paraId="01A7B345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F9CA9" w14:textId="09307271" w:rsidR="00006DF2" w:rsidRPr="0010235F" w:rsidRDefault="00DF2D18" w:rsidP="00006DF2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8</w:t>
            </w:r>
            <w:r w:rsidR="00006DF2" w:rsidRPr="0010235F">
              <w:rPr>
                <w:rFonts w:ascii="Times New Roman" w:eastAsia="Times New Roman" w:hAnsi="Times New Roman" w:cs="Times New Roman"/>
                <w:b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9C574" w14:textId="77777777" w:rsidR="00006DF2" w:rsidRPr="001B3269" w:rsidRDefault="00006DF2" w:rsidP="00006DF2">
            <w:pPr>
              <w:spacing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rijenosno r</w:t>
            </w:r>
            <w:r w:rsidRPr="001B3269">
              <w:rPr>
                <w:rFonts w:ascii="Times New Roman" w:eastAsia="Times New Roman" w:hAnsi="Times New Roman" w:cs="Times New Roman"/>
                <w:b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</w:rPr>
              <w:t>čunalo</w:t>
            </w:r>
            <w:r w:rsidRPr="001B3269">
              <w:rPr>
                <w:rFonts w:ascii="Times New Roman" w:eastAsia="Times New Roman" w:hAnsi="Times New Roman" w:cs="Times New Roman"/>
                <w:b/>
              </w:rPr>
              <w:t xml:space="preserve">  - kom 3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8C69C" w14:textId="77777777" w:rsidR="00006DF2" w:rsidRPr="00DE34EB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5835DA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A43D" w14:textId="77777777" w:rsidR="00006DF2" w:rsidRDefault="00006DF2" w:rsidP="00006DF2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2FE5184B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52241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FD655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Operativni sustav: Windows 10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o </w:t>
            </w: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ili jednakovrijedno</w:t>
            </w:r>
          </w:p>
          <w:p w14:paraId="56DE3B21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Procesor:</w:t>
            </w:r>
            <w:r w:rsidR="00891F48"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min.</w:t>
            </w:r>
            <w:r w:rsidR="00C3707A"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00E76B5C" w:rsidRPr="00DF2D18">
              <w:rPr>
                <w:rFonts w:ascii="Times New Roman" w:hAnsi="Times New Roman" w:cs="Times New Roman"/>
              </w:rPr>
              <w:t xml:space="preserve">Intel Core processor i7-1165G7 2.8GHz - 4.7GHz / 12MB Smart Cache / 4 Cores </w:t>
            </w: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ili jednakovrijedno</w:t>
            </w:r>
          </w:p>
          <w:p w14:paraId="268F44AF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RAM: najmanje </w:t>
            </w:r>
            <w:r w:rsidR="00E76B5C" w:rsidRPr="00E76B5C">
              <w:rPr>
                <w:rFonts w:ascii="Times New Roman" w:hAnsi="Times New Roman" w:cs="Times New Roman"/>
              </w:rPr>
              <w:t>8GB (1x8GB) 3200MHz DDR4</w:t>
            </w:r>
          </w:p>
          <w:p w14:paraId="614AA7B8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SSD najmanje</w:t>
            </w:r>
            <w:r w:rsid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 w:rsidR="00E76B5C" w:rsidRPr="00E76B5C">
              <w:rPr>
                <w:rFonts w:ascii="Times New Roman" w:hAnsi="Times New Roman" w:cs="Times New Roman"/>
              </w:rPr>
              <w:t>512GB Solid State Drive</w:t>
            </w:r>
          </w:p>
          <w:p w14:paraId="081115E3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Priključci:  najmanje 1 x USB 3.1, 1 x USB tip C, 1x HDMI</w:t>
            </w:r>
          </w:p>
          <w:p w14:paraId="1281695A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lastRenderedPageBreak/>
              <w:t xml:space="preserve">Grafička kartica: </w:t>
            </w:r>
            <w:r w:rsidR="00E76B5C" w:rsidRPr="00DF2D18">
              <w:rPr>
                <w:rFonts w:ascii="Times New Roman" w:hAnsi="Times New Roman" w:cs="Times New Roman"/>
              </w:rPr>
              <w:t xml:space="preserve">NVIDIA GeForce MX330 2GB GDDR5 </w:t>
            </w:r>
            <w:r w:rsidRPr="00DF2D18">
              <w:rPr>
                <w:rFonts w:ascii="Times New Roman" w:eastAsia="Times New Roman" w:hAnsi="Times New Roman" w:cs="Times New Roman"/>
                <w:color w:val="000000" w:themeColor="text1"/>
              </w:rPr>
              <w:t>ili jednakovrijedno</w:t>
            </w:r>
          </w:p>
          <w:p w14:paraId="09B36AE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Audio: </w:t>
            </w:r>
            <w:r w:rsidR="00E76B5C" w:rsidRPr="00E76B5C">
              <w:rPr>
                <w:rStyle w:val="Strong"/>
                <w:rFonts w:ascii="Times New Roman" w:hAnsi="Times New Roman" w:cs="Times New Roman"/>
              </w:rPr>
              <w:t>:</w:t>
            </w:r>
            <w:r w:rsidR="00E76B5C" w:rsidRPr="00E76B5C">
              <w:rPr>
                <w:rFonts w:ascii="Times New Roman" w:hAnsi="Times New Roman" w:cs="Times New Roman"/>
              </w:rPr>
              <w:t xml:space="preserve"> High </w:t>
            </w:r>
            <w:r w:rsidR="00761167">
              <w:rPr>
                <w:rFonts w:ascii="Times New Roman" w:hAnsi="Times New Roman" w:cs="Times New Roman"/>
              </w:rPr>
              <w:t>D</w:t>
            </w:r>
            <w:r w:rsidR="00E76B5C" w:rsidRPr="00E76B5C">
              <w:rPr>
                <w:rFonts w:ascii="Times New Roman" w:hAnsi="Times New Roman" w:cs="Times New Roman"/>
              </w:rPr>
              <w:t xml:space="preserve">efinition audio, stereo </w:t>
            </w:r>
            <w:r w:rsidR="00761167">
              <w:rPr>
                <w:rFonts w:ascii="Times New Roman" w:hAnsi="Times New Roman" w:cs="Times New Roman"/>
              </w:rPr>
              <w:t>zvučnici</w:t>
            </w:r>
            <w:r w:rsidR="00E76B5C" w:rsidRPr="00E76B5C">
              <w:rPr>
                <w:rFonts w:ascii="Times New Roman" w:hAnsi="Times New Roman" w:cs="Times New Roman"/>
              </w:rPr>
              <w:t>, digital</w:t>
            </w:r>
            <w:r w:rsidR="00761167">
              <w:rPr>
                <w:rFonts w:ascii="Times New Roman" w:hAnsi="Times New Roman" w:cs="Times New Roman"/>
              </w:rPr>
              <w:t>ni</w:t>
            </w:r>
            <w:r w:rsidR="00E76B5C" w:rsidRPr="00E76B5C">
              <w:rPr>
                <w:rFonts w:ascii="Times New Roman" w:hAnsi="Times New Roman" w:cs="Times New Roman"/>
              </w:rPr>
              <w:t xml:space="preserve"> mi</w:t>
            </w:r>
            <w:r w:rsidR="00761167">
              <w:rPr>
                <w:rFonts w:ascii="Times New Roman" w:hAnsi="Times New Roman" w:cs="Times New Roman"/>
              </w:rPr>
              <w:t>krofon</w:t>
            </w:r>
          </w:p>
          <w:p w14:paraId="4318E52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Zaslon: </w:t>
            </w:r>
            <w:r w:rsidR="00761167" w:rsidRPr="00E76B5C">
              <w:rPr>
                <w:rFonts w:ascii="Times New Roman" w:hAnsi="Times New Roman" w:cs="Times New Roman"/>
              </w:rPr>
              <w:t>15.6" FHD IPS Anti-Glare LED Display (1920 x 1080)</w:t>
            </w:r>
          </w:p>
          <w:p w14:paraId="2D1BDCB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Kamera: 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integrirana HD kamera</w:t>
            </w:r>
          </w:p>
          <w:p w14:paraId="20EF2044" w14:textId="77777777" w:rsidR="00761167" w:rsidRDefault="00761167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Mrežni adapter</w:t>
            </w:r>
            <w:r w:rsidRPr="00E76B5C">
              <w:rPr>
                <w:rStyle w:val="Strong"/>
                <w:rFonts w:ascii="Times New Roman" w:hAnsi="Times New Roman" w:cs="Times New Roman"/>
              </w:rPr>
              <w:t>: </w:t>
            </w:r>
            <w:r w:rsidRPr="00E76B5C">
              <w:rPr>
                <w:rFonts w:ascii="Times New Roman" w:hAnsi="Times New Roman" w:cs="Times New Roman"/>
              </w:rPr>
              <w:t xml:space="preserve">10/100/1000 Mbps </w:t>
            </w:r>
          </w:p>
          <w:p w14:paraId="10B584A2" w14:textId="405EE1A7" w:rsidR="00006DF2" w:rsidRPr="00E76B5C" w:rsidRDefault="00761167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F2D18">
              <w:rPr>
                <w:rStyle w:val="Strong"/>
                <w:rFonts w:ascii="Times New Roman" w:hAnsi="Times New Roman" w:cs="Times New Roman"/>
                <w:b w:val="0"/>
              </w:rPr>
              <w:t>WLAN:</w:t>
            </w:r>
            <w:r w:rsidRPr="00DF2D18">
              <w:rPr>
                <w:rFonts w:ascii="Times New Roman" w:hAnsi="Times New Roman" w:cs="Times New Roman"/>
                <w:b/>
              </w:rPr>
              <w:t> </w:t>
            </w:r>
            <w:r w:rsidRPr="00DF2D18">
              <w:rPr>
                <w:rFonts w:ascii="Times New Roman" w:hAnsi="Times New Roman" w:cs="Times New Roman"/>
              </w:rPr>
              <w:t>Qualcomm QCA9377 (802.11ac)</w:t>
            </w:r>
            <w:r w:rsidR="00DF2D18" w:rsidRPr="00DF2D18">
              <w:rPr>
                <w:rFonts w:ascii="Times New Roman" w:hAnsi="Times New Roman" w:cs="Times New Roman"/>
              </w:rPr>
              <w:t xml:space="preserve"> ili jednakovrijedno</w:t>
            </w:r>
            <w:r w:rsidRPr="00E76B5C">
              <w:rPr>
                <w:rFonts w:ascii="Times New Roman" w:hAnsi="Times New Roman" w:cs="Times New Roman"/>
              </w:rPr>
              <w:br/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Bluetooth: </w:t>
            </w:r>
            <w:r w:rsidRPr="00E76B5C">
              <w:rPr>
                <w:rFonts w:ascii="Times New Roman" w:hAnsi="Times New Roman" w:cs="Times New Roman"/>
              </w:rPr>
              <w:t>Bluetooth 5.0</w:t>
            </w:r>
            <w:r w:rsidRPr="00E76B5C">
              <w:rPr>
                <w:rFonts w:ascii="Times New Roman" w:hAnsi="Times New Roman" w:cs="Times New Roman"/>
              </w:rPr>
              <w:br/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U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/</w:t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I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 xml:space="preserve"> portovi:</w:t>
            </w:r>
            <w:r w:rsidRPr="00E76B5C">
              <w:rPr>
                <w:rFonts w:ascii="Times New Roman" w:hAnsi="Times New Roman" w:cs="Times New Roman"/>
              </w:rPr>
              <w:t> 2x USB 3.2, 1x USB 2.0, USB-C, 1x HDMI, 1x audio, 1x RJ45</w:t>
            </w:r>
            <w:r w:rsidRPr="00E76B5C">
              <w:rPr>
                <w:rFonts w:ascii="Times New Roman" w:hAnsi="Times New Roman" w:cs="Times New Roman"/>
              </w:rPr>
              <w:br/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U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/</w:t>
            </w:r>
            <w:r w:rsidR="007C308F">
              <w:rPr>
                <w:rStyle w:val="Strong"/>
                <w:rFonts w:ascii="Times New Roman" w:hAnsi="Times New Roman" w:cs="Times New Roman"/>
                <w:b w:val="0"/>
              </w:rPr>
              <w:t>I slotovi</w:t>
            </w:r>
            <w:r w:rsidRPr="00761167">
              <w:rPr>
                <w:rStyle w:val="Strong"/>
                <w:rFonts w:ascii="Times New Roman" w:hAnsi="Times New Roman" w:cs="Times New Roman"/>
                <w:b w:val="0"/>
              </w:rPr>
              <w:t>:</w:t>
            </w:r>
            <w:r w:rsidRPr="00E76B5C">
              <w:rPr>
                <w:rFonts w:ascii="Times New Roman" w:hAnsi="Times New Roman" w:cs="Times New Roman"/>
              </w:rPr>
              <w:t> </w:t>
            </w:r>
            <w:r>
              <w:rPr>
                <w:rFonts w:ascii="Times New Roman" w:hAnsi="Times New Roman" w:cs="Times New Roman"/>
              </w:rPr>
              <w:t xml:space="preserve">čitač </w:t>
            </w:r>
            <w:r w:rsidRPr="00E76B5C">
              <w:rPr>
                <w:rFonts w:ascii="Times New Roman" w:hAnsi="Times New Roman" w:cs="Times New Roman"/>
              </w:rPr>
              <w:t xml:space="preserve">Media Card </w:t>
            </w:r>
          </w:p>
          <w:p w14:paraId="1EADE99C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Tipkovnica: Integrirana, hrvatski znakovi 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i raspored, numerička tipkovnica,  integrirani Touch Pad</w:t>
            </w:r>
          </w:p>
          <w:p w14:paraId="10E7C657" w14:textId="77777777" w:rsidR="00006DF2" w:rsidRPr="00E76B5C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Težina: max 2.</w:t>
            </w:r>
            <w:r w:rsidR="0076116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  <w:r w:rsidRPr="00E76B5C">
              <w:rPr>
                <w:rFonts w:ascii="Times New Roman" w:eastAsia="Times New Roman" w:hAnsi="Times New Roman" w:cs="Times New Roman"/>
                <w:color w:val="000000" w:themeColor="text1"/>
              </w:rPr>
              <w:t>. kg</w:t>
            </w:r>
          </w:p>
          <w:p w14:paraId="26B0A1B8" w14:textId="77777777" w:rsidR="00C049DC" w:rsidRPr="00E76B5C" w:rsidRDefault="00761167" w:rsidP="00761167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apajanje: </w:t>
            </w:r>
            <w:r w:rsidRPr="00E76B5C">
              <w:rPr>
                <w:rFonts w:ascii="Times New Roman" w:hAnsi="Times New Roman" w:cs="Times New Roman"/>
              </w:rPr>
              <w:t>Li-Ion battery 42Whr, AC adapter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8C677" w14:textId="77777777" w:rsidR="00761167" w:rsidRDefault="00761167" w:rsidP="00761167">
            <w:pPr>
              <w:rPr>
                <w:rFonts w:ascii="Times New Roman" w:hAnsi="Times New Roman" w:cs="Times New Roman"/>
              </w:rPr>
            </w:pPr>
          </w:p>
          <w:p w14:paraId="5A22AD07" w14:textId="77777777" w:rsidR="00006DF2" w:rsidRPr="00E76B5C" w:rsidRDefault="00E76B5C" w:rsidP="00761167">
            <w:pPr>
              <w:rPr>
                <w:rFonts w:ascii="Times New Roman" w:eastAsia="Times New Roman" w:hAnsi="Times New Roman" w:cs="Times New Roman"/>
              </w:rPr>
            </w:pPr>
            <w:r w:rsidRPr="00E76B5C">
              <w:rPr>
                <w:rFonts w:ascii="Times New Roman" w:hAnsi="Times New Roman" w:cs="Times New Roman"/>
              </w:rPr>
              <w:br/>
            </w:r>
            <w:r w:rsidRPr="00E76B5C">
              <w:rPr>
                <w:rFonts w:ascii="Times New Roman" w:hAnsi="Times New Roman" w:cs="Times New Roman"/>
              </w:rPr>
              <w:br/>
            </w: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4D1A9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C44B7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206F9761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1B9CF" w14:textId="0B1D88A7" w:rsidR="00006DF2" w:rsidRPr="00DF2D18" w:rsidRDefault="00DF2D18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DF2D18"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  <w:r w:rsidR="00006DF2" w:rsidRPr="00DF2D18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1F565" w14:textId="77777777" w:rsidR="00006DF2" w:rsidRPr="007C308F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3D18C5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onitor – kom 3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FEA33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89472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3C528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30D0AA93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F23D9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F4435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Dijagonala ekrana: 27"</w:t>
            </w:r>
          </w:p>
          <w:p w14:paraId="274848D9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Rezolucija: minimalno </w:t>
            </w:r>
            <w:r w:rsidR="00C65441" w:rsidRPr="00C65441">
              <w:rPr>
                <w:rFonts w:ascii="Times New Roman" w:hAnsi="Times New Roman" w:cs="Times New Roman"/>
              </w:rPr>
              <w:t>1920x1080 @75Hz</w:t>
            </w:r>
          </w:p>
          <w:p w14:paraId="1B1F6B06" w14:textId="77777777" w:rsidR="00006DF2" w:rsidRPr="00C65441" w:rsidRDefault="00006DF2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Panel: </w:t>
            </w:r>
            <w:r w:rsidR="00C65441" w:rsidRPr="00C65441">
              <w:rPr>
                <w:rFonts w:ascii="Times New Roman" w:hAnsi="Times New Roman" w:cs="Times New Roman"/>
              </w:rPr>
              <w:t>IPS E-LED backlit LCD 27"</w:t>
            </w:r>
          </w:p>
          <w:p w14:paraId="1F5995E1" w14:textId="77777777" w:rsidR="00C65441" w:rsidRPr="00C65441" w:rsidRDefault="00C65441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Veličina pixela: 0.3114mm</w:t>
            </w:r>
          </w:p>
          <w:p w14:paraId="4AD7A444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Omjer ekrana: 16:9</w:t>
            </w:r>
          </w:p>
          <w:p w14:paraId="4DC5A223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Frekvencija: </w:t>
            </w:r>
            <w:r w:rsidR="00C65441" w:rsidRPr="00C65441">
              <w:rPr>
                <w:rFonts w:ascii="Times New Roman" w:eastAsia="Times New Roman" w:hAnsi="Times New Roman" w:cs="Times New Roman"/>
              </w:rPr>
              <w:t>75</w:t>
            </w:r>
            <w:r w:rsidRPr="00C65441">
              <w:rPr>
                <w:rFonts w:ascii="Times New Roman" w:eastAsia="Times New Roman" w:hAnsi="Times New Roman" w:cs="Times New Roman"/>
              </w:rPr>
              <w:t xml:space="preserve"> Hz</w:t>
            </w:r>
          </w:p>
          <w:p w14:paraId="31EA05F6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Vrijeme odaziva [ms]: max 4ms</w:t>
            </w:r>
            <w:r w:rsidR="00C65441" w:rsidRPr="00C65441">
              <w:rPr>
                <w:rFonts w:ascii="Times New Roman" w:eastAsia="Times New Roman" w:hAnsi="Times New Roman" w:cs="Times New Roman"/>
              </w:rPr>
              <w:t xml:space="preserve"> </w:t>
            </w:r>
            <w:r w:rsidR="00C65441" w:rsidRPr="00C65441">
              <w:rPr>
                <w:rFonts w:ascii="Times New Roman" w:hAnsi="Times New Roman" w:cs="Times New Roman"/>
              </w:rPr>
              <w:t>(gray to gray)</w:t>
            </w:r>
          </w:p>
          <w:p w14:paraId="79F381C2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lastRenderedPageBreak/>
              <w:t xml:space="preserve">Svjetlina [cd/m2]: </w:t>
            </w:r>
            <w:r w:rsidR="00C65441" w:rsidRPr="00C65441">
              <w:rPr>
                <w:rFonts w:ascii="Times New Roman" w:eastAsia="Times New Roman" w:hAnsi="Times New Roman" w:cs="Times New Roman"/>
              </w:rPr>
              <w:t>30</w:t>
            </w:r>
            <w:r w:rsidRPr="00C65441">
              <w:rPr>
                <w:rFonts w:ascii="Times New Roman" w:eastAsia="Times New Roman" w:hAnsi="Times New Roman" w:cs="Times New Roman"/>
              </w:rPr>
              <w:t>0</w:t>
            </w:r>
            <w:r w:rsidR="00C65441" w:rsidRPr="00C65441">
              <w:rPr>
                <w:rFonts w:ascii="Times New Roman" w:eastAsia="Times New Roman" w:hAnsi="Times New Roman" w:cs="Times New Roman"/>
              </w:rPr>
              <w:t xml:space="preserve"> cd/m2</w:t>
            </w:r>
          </w:p>
          <w:p w14:paraId="0DC5F60D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Color Support: </w:t>
            </w:r>
            <w:r w:rsidRPr="00C65441">
              <w:rPr>
                <w:rFonts w:ascii="Times New Roman" w:hAnsi="Times New Roman" w:cs="Times New Roman"/>
              </w:rPr>
              <w:t>16.7M Boja</w:t>
            </w:r>
          </w:p>
          <w:p w14:paraId="7E7D0CE3" w14:textId="77777777" w:rsidR="00006DF2" w:rsidRPr="00C65441" w:rsidRDefault="00006DF2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Kontrast: </w:t>
            </w:r>
            <w:r w:rsidR="00C65441" w:rsidRPr="00C65441">
              <w:rPr>
                <w:rFonts w:ascii="Times New Roman" w:hAnsi="Times New Roman" w:cs="Times New Roman"/>
              </w:rPr>
              <w:t>1000:1</w:t>
            </w:r>
          </w:p>
          <w:p w14:paraId="1E645B33" w14:textId="77777777" w:rsidR="00C65441" w:rsidRPr="00C65441" w:rsidRDefault="00C65441" w:rsidP="00006DF2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Kut gledanja (max): 178°/178</w:t>
            </w:r>
          </w:p>
          <w:p w14:paraId="0B0B7B63" w14:textId="77777777" w:rsidR="00C65441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hAnsi="Times New Roman" w:cs="Times New Roman"/>
              </w:rPr>
              <w:t>Tehnologija: AMD FreeSync</w:t>
            </w:r>
          </w:p>
          <w:p w14:paraId="52893FDC" w14:textId="77777777" w:rsidR="00006DF2" w:rsidRPr="00C65441" w:rsidRDefault="00C65441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 xml:space="preserve">Priključci: </w:t>
            </w:r>
            <w:r w:rsidRPr="00C65441">
              <w:rPr>
                <w:rFonts w:ascii="Times New Roman" w:hAnsi="Times New Roman" w:cs="Times New Roman"/>
              </w:rPr>
              <w:t>HDMI, DP, 1x Audio</w:t>
            </w:r>
          </w:p>
          <w:p w14:paraId="7663ABEB" w14:textId="77777777" w:rsidR="00006DF2" w:rsidRPr="00C65441" w:rsidRDefault="00C65441" w:rsidP="00C65441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C65441">
              <w:rPr>
                <w:rStyle w:val="Strong"/>
                <w:b w:val="0"/>
                <w:sz w:val="22"/>
                <w:szCs w:val="22"/>
              </w:rPr>
              <w:t>Nosač:</w:t>
            </w:r>
            <w:r w:rsidRPr="00C65441">
              <w:rPr>
                <w:sz w:val="22"/>
                <w:szCs w:val="22"/>
              </w:rPr>
              <w:t> Height, pivot, swivel, tilt</w:t>
            </w:r>
          </w:p>
          <w:p w14:paraId="68C73DC5" w14:textId="77777777" w:rsidR="00006DF2" w:rsidRPr="00C65441" w:rsidRDefault="00006DF2" w:rsidP="00006DF2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C65441">
              <w:rPr>
                <w:rFonts w:ascii="Times New Roman" w:eastAsia="Times New Roman" w:hAnsi="Times New Roman" w:cs="Times New Roman"/>
              </w:rPr>
              <w:t>Zvučnik: D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9A1E2" w14:textId="77777777" w:rsidR="00006DF2" w:rsidRDefault="00006DF2" w:rsidP="00DB5BF5">
            <w:pPr>
              <w:pStyle w:val="NormalWeb"/>
              <w:spacing w:before="0" w:beforeAutospacing="0" w:after="0" w:afterAutospacing="0"/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E4237C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2115C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06DF2" w14:paraId="5A774118" w14:textId="77777777" w:rsidTr="00D25A28">
        <w:trPr>
          <w:trHeight w:val="140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C8D10" w14:textId="77777777" w:rsidR="00006DF2" w:rsidRDefault="00006DF2" w:rsidP="00006D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Za sve stavke</w:t>
            </w:r>
          </w:p>
        </w:tc>
        <w:tc>
          <w:tcPr>
            <w:tcW w:w="6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C7979" w14:textId="143971BE" w:rsidR="00006DF2" w:rsidRPr="00E03912" w:rsidRDefault="00006DF2" w:rsidP="00C65441">
            <w:pP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  <w:r w:rsidRPr="002C3AAF">
              <w:rPr>
                <w:rFonts w:ascii="Times New Roman" w:eastAsia="Times New Roman" w:hAnsi="Times New Roman" w:cs="Times New Roman"/>
              </w:rPr>
              <w:t xml:space="preserve">Jamstveni uvjeti: jamstvo minimalno </w:t>
            </w:r>
            <w:r w:rsidR="00DF2D18">
              <w:rPr>
                <w:rFonts w:ascii="Times New Roman" w:eastAsia="Times New Roman" w:hAnsi="Times New Roman" w:cs="Times New Roman"/>
              </w:rPr>
              <w:t>24</w:t>
            </w:r>
            <w:r w:rsidR="00C65441">
              <w:rPr>
                <w:rFonts w:ascii="Times New Roman" w:eastAsia="Times New Roman" w:hAnsi="Times New Roman" w:cs="Times New Roman"/>
              </w:rPr>
              <w:t xml:space="preserve">  </w:t>
            </w:r>
            <w:r w:rsidRPr="002C3AAF">
              <w:rPr>
                <w:rFonts w:ascii="Times New Roman" w:eastAsia="Times New Roman" w:hAnsi="Times New Roman" w:cs="Times New Roman"/>
              </w:rPr>
              <w:t>mjesec</w:t>
            </w:r>
            <w:r w:rsidR="00C65441">
              <w:rPr>
                <w:rFonts w:ascii="Times New Roman" w:eastAsia="Times New Roman" w:hAnsi="Times New Roman" w:cs="Times New Roman"/>
              </w:rPr>
              <w:t>a</w:t>
            </w:r>
          </w:p>
        </w:tc>
        <w:tc>
          <w:tcPr>
            <w:tcW w:w="5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D0EEB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21FCA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A8118" w14:textId="77777777" w:rsidR="00006DF2" w:rsidRDefault="00006DF2" w:rsidP="00006DF2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2C092B95" w14:textId="77777777" w:rsidR="007C308F" w:rsidRDefault="007C30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6D9C240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U __________________, ______________________                                                                                            </w:t>
      </w:r>
    </w:p>
    <w:p w14:paraId="1AFE0A43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( mjesto )                             (datum )</w:t>
      </w:r>
    </w:p>
    <w:p w14:paraId="1EDC6D4E" w14:textId="77777777" w:rsidR="00A44716" w:rsidRDefault="00A447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bookmarkStart w:id="4" w:name="_gjdgxs" w:colFirst="0" w:colLast="0"/>
      <w:bookmarkEnd w:id="4"/>
    </w:p>
    <w:p w14:paraId="095A0F53" w14:textId="77777777" w:rsidR="00A44716" w:rsidRDefault="00914D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____________________________________________                                </w:t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 w:rsidR="007C308F">
        <w:rPr>
          <w:rFonts w:ascii="Times New Roman" w:eastAsia="Times New Roman" w:hAnsi="Times New Roman" w:cs="Times New Roman"/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 xml:space="preserve">M.P.                                                           </w:t>
      </w:r>
    </w:p>
    <w:p w14:paraId="5F0A894A" w14:textId="77777777" w:rsidR="00A44716" w:rsidRPr="00757B56" w:rsidRDefault="00914DB2" w:rsidP="007C30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>(ime i prezime i potpis osobe ovlaštene po zakonu za zastupanje gospodarskog subjekta)</w:t>
      </w:r>
    </w:p>
    <w:sectPr w:rsidR="00A44716" w:rsidRPr="00757B56" w:rsidSect="00CF220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EEC73B" w14:textId="77777777" w:rsidR="00F06B94" w:rsidRDefault="00F06B94">
      <w:pPr>
        <w:spacing w:after="0" w:line="240" w:lineRule="auto"/>
      </w:pPr>
      <w:r>
        <w:separator/>
      </w:r>
    </w:p>
  </w:endnote>
  <w:endnote w:type="continuationSeparator" w:id="0">
    <w:p w14:paraId="2098049A" w14:textId="77777777" w:rsidR="00F06B94" w:rsidRDefault="00F06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BFDEC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B10F" w14:textId="77777777" w:rsidR="00BD5B1E" w:rsidRDefault="00F0169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 w:rsidR="00BD5B1E">
      <w:rPr>
        <w:color w:val="000000"/>
      </w:rPr>
      <w:instrText>PAGE</w:instrText>
    </w:r>
    <w:r>
      <w:rPr>
        <w:color w:val="000000"/>
      </w:rPr>
      <w:fldChar w:fldCharType="separate"/>
    </w:r>
    <w:r w:rsidR="00F766ED">
      <w:rPr>
        <w:noProof/>
        <w:color w:val="000000"/>
      </w:rPr>
      <w:t>1</w:t>
    </w:r>
    <w:r>
      <w:rPr>
        <w:color w:val="000000"/>
      </w:rPr>
      <w:fldChar w:fldCharType="end"/>
    </w:r>
  </w:p>
  <w:p w14:paraId="75964C83" w14:textId="77777777" w:rsidR="00BD5B1E" w:rsidRPr="00D21D32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>PROJEKT SUFINANCIRA EUROPSKA UNIJA IZ EUROPSKOG FONDA ZA REGIONALNI RAZVOJ.</w:t>
    </w:r>
  </w:p>
  <w:p w14:paraId="2202230B" w14:textId="77777777" w:rsidR="00BD5B1E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>SADRŽAJ OVOG DOKUMENTA ISKLJUČIVA JE ODGOVORN</w:t>
    </w:r>
    <w:r>
      <w:rPr>
        <w:rFonts w:eastAsia="Times New Roman"/>
        <w:caps/>
        <w:color w:val="808080"/>
        <w:sz w:val="20"/>
        <w:szCs w:val="20"/>
        <w:lang w:bidi="hr-HR"/>
      </w:rPr>
      <w:t>OST Smart RI</w:t>
    </w:r>
  </w:p>
  <w:p w14:paraId="470734BD" w14:textId="77777777" w:rsidR="00BD5B1E" w:rsidRPr="00D21D32" w:rsidRDefault="00BD5B1E" w:rsidP="00947A29">
    <w:pPr>
      <w:tabs>
        <w:tab w:val="center" w:pos="4680"/>
        <w:tab w:val="right" w:pos="9360"/>
      </w:tabs>
      <w:jc w:val="center"/>
      <w:rPr>
        <w:rFonts w:eastAsia="Times New Roman"/>
        <w:caps/>
        <w:color w:val="808080"/>
        <w:sz w:val="20"/>
        <w:szCs w:val="20"/>
        <w:lang w:bidi="hr-HR"/>
      </w:rPr>
    </w:pPr>
    <w:r w:rsidRPr="00D21D32">
      <w:rPr>
        <w:rFonts w:eastAsia="Times New Roman"/>
        <w:caps/>
        <w:color w:val="808080"/>
        <w:sz w:val="20"/>
        <w:szCs w:val="20"/>
        <w:lang w:bidi="hr-HR"/>
      </w:rPr>
      <w:t xml:space="preserve"> d.o.o.</w:t>
    </w:r>
  </w:p>
  <w:p w14:paraId="7A7F0508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DCD982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BAD289" w14:textId="77777777" w:rsidR="00F06B94" w:rsidRDefault="00F06B94">
      <w:pPr>
        <w:spacing w:after="0" w:line="240" w:lineRule="auto"/>
      </w:pPr>
      <w:r>
        <w:separator/>
      </w:r>
    </w:p>
  </w:footnote>
  <w:footnote w:type="continuationSeparator" w:id="0">
    <w:p w14:paraId="566045F6" w14:textId="77777777" w:rsidR="00F06B94" w:rsidRDefault="00F06B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30A09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B8E97F" w14:textId="77777777" w:rsidR="00BD5B1E" w:rsidRDefault="00BD5B1E" w:rsidP="006108E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F1CC919" wp14:editId="1E5B90BC">
          <wp:extent cx="5761355" cy="10363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036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1B82E" w14:textId="77777777" w:rsidR="00BD5B1E" w:rsidRDefault="00BD5B1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C581C"/>
    <w:multiLevelType w:val="hybridMultilevel"/>
    <w:tmpl w:val="3DD224C0"/>
    <w:lvl w:ilvl="0" w:tplc="8514C1B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C1477"/>
    <w:multiLevelType w:val="hybridMultilevel"/>
    <w:tmpl w:val="0C3A63C8"/>
    <w:lvl w:ilvl="0" w:tplc="DE388D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F679C"/>
    <w:multiLevelType w:val="hybridMultilevel"/>
    <w:tmpl w:val="D792A56C"/>
    <w:lvl w:ilvl="0" w:tplc="ECC26B3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C7E98"/>
    <w:multiLevelType w:val="hybridMultilevel"/>
    <w:tmpl w:val="1B503376"/>
    <w:lvl w:ilvl="0" w:tplc="E0303BF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AxMTIxNjExtjBR0lEKTi0uzszPAykwrAUA9dMIIiwAAAA="/>
  </w:docVars>
  <w:rsids>
    <w:rsidRoot w:val="00A44716"/>
    <w:rsid w:val="00000204"/>
    <w:rsid w:val="0000161D"/>
    <w:rsid w:val="00001F8B"/>
    <w:rsid w:val="00002A40"/>
    <w:rsid w:val="00006DF2"/>
    <w:rsid w:val="00007A04"/>
    <w:rsid w:val="0001083D"/>
    <w:rsid w:val="000179EA"/>
    <w:rsid w:val="00022A8F"/>
    <w:rsid w:val="00024522"/>
    <w:rsid w:val="000256FE"/>
    <w:rsid w:val="000548CC"/>
    <w:rsid w:val="000554CE"/>
    <w:rsid w:val="000634B0"/>
    <w:rsid w:val="00063973"/>
    <w:rsid w:val="00065076"/>
    <w:rsid w:val="000918D0"/>
    <w:rsid w:val="00093DCD"/>
    <w:rsid w:val="000A5220"/>
    <w:rsid w:val="000A5FFB"/>
    <w:rsid w:val="000C0263"/>
    <w:rsid w:val="000C4DB7"/>
    <w:rsid w:val="000D4AF7"/>
    <w:rsid w:val="000E4688"/>
    <w:rsid w:val="0010079E"/>
    <w:rsid w:val="0010235F"/>
    <w:rsid w:val="001125A6"/>
    <w:rsid w:val="00121038"/>
    <w:rsid w:val="0013065D"/>
    <w:rsid w:val="00143A03"/>
    <w:rsid w:val="00167B27"/>
    <w:rsid w:val="00175027"/>
    <w:rsid w:val="001A45C1"/>
    <w:rsid w:val="001A52C6"/>
    <w:rsid w:val="001B3269"/>
    <w:rsid w:val="001D01DD"/>
    <w:rsid w:val="001E152F"/>
    <w:rsid w:val="001E4EBE"/>
    <w:rsid w:val="0022587F"/>
    <w:rsid w:val="00230EE8"/>
    <w:rsid w:val="00242514"/>
    <w:rsid w:val="00242F9F"/>
    <w:rsid w:val="00253B1D"/>
    <w:rsid w:val="00281264"/>
    <w:rsid w:val="002A28A6"/>
    <w:rsid w:val="002B074D"/>
    <w:rsid w:val="002B2335"/>
    <w:rsid w:val="002B5959"/>
    <w:rsid w:val="002C3AAF"/>
    <w:rsid w:val="002D0A2D"/>
    <w:rsid w:val="002D4C30"/>
    <w:rsid w:val="002D58A4"/>
    <w:rsid w:val="002D7648"/>
    <w:rsid w:val="002E1F5E"/>
    <w:rsid w:val="002E1FE8"/>
    <w:rsid w:val="002E4411"/>
    <w:rsid w:val="002F012C"/>
    <w:rsid w:val="002F6BF3"/>
    <w:rsid w:val="00311AE9"/>
    <w:rsid w:val="003142DF"/>
    <w:rsid w:val="00326BC6"/>
    <w:rsid w:val="00326FEF"/>
    <w:rsid w:val="00327B1C"/>
    <w:rsid w:val="003315D6"/>
    <w:rsid w:val="00331A8A"/>
    <w:rsid w:val="0033405B"/>
    <w:rsid w:val="003433E5"/>
    <w:rsid w:val="00346703"/>
    <w:rsid w:val="00365D62"/>
    <w:rsid w:val="00367442"/>
    <w:rsid w:val="003A274A"/>
    <w:rsid w:val="003B4E92"/>
    <w:rsid w:val="003D18C5"/>
    <w:rsid w:val="00401769"/>
    <w:rsid w:val="00401B6C"/>
    <w:rsid w:val="00402ECD"/>
    <w:rsid w:val="00421F3D"/>
    <w:rsid w:val="00436BC1"/>
    <w:rsid w:val="00440B54"/>
    <w:rsid w:val="0044392E"/>
    <w:rsid w:val="00445220"/>
    <w:rsid w:val="00447C63"/>
    <w:rsid w:val="00453CE4"/>
    <w:rsid w:val="00460244"/>
    <w:rsid w:val="004722E2"/>
    <w:rsid w:val="004737CF"/>
    <w:rsid w:val="00485F09"/>
    <w:rsid w:val="00486DB4"/>
    <w:rsid w:val="00490BC4"/>
    <w:rsid w:val="00492145"/>
    <w:rsid w:val="004930BD"/>
    <w:rsid w:val="004A085B"/>
    <w:rsid w:val="004B252D"/>
    <w:rsid w:val="004C717A"/>
    <w:rsid w:val="004E3744"/>
    <w:rsid w:val="004F4FDC"/>
    <w:rsid w:val="00541AB9"/>
    <w:rsid w:val="00544DE1"/>
    <w:rsid w:val="0055042A"/>
    <w:rsid w:val="005553CF"/>
    <w:rsid w:val="00560E92"/>
    <w:rsid w:val="005634C7"/>
    <w:rsid w:val="00567389"/>
    <w:rsid w:val="00574B45"/>
    <w:rsid w:val="00586849"/>
    <w:rsid w:val="00594D1B"/>
    <w:rsid w:val="005A20F5"/>
    <w:rsid w:val="005B04E2"/>
    <w:rsid w:val="005E4BF9"/>
    <w:rsid w:val="005E6634"/>
    <w:rsid w:val="005F1642"/>
    <w:rsid w:val="00605528"/>
    <w:rsid w:val="0060593C"/>
    <w:rsid w:val="006108EC"/>
    <w:rsid w:val="006335D3"/>
    <w:rsid w:val="006613A9"/>
    <w:rsid w:val="006633CD"/>
    <w:rsid w:val="00670464"/>
    <w:rsid w:val="00672957"/>
    <w:rsid w:val="0068139A"/>
    <w:rsid w:val="006B4601"/>
    <w:rsid w:val="006C11E4"/>
    <w:rsid w:val="006D57E5"/>
    <w:rsid w:val="006E08BF"/>
    <w:rsid w:val="006F1223"/>
    <w:rsid w:val="006F3338"/>
    <w:rsid w:val="006F69DC"/>
    <w:rsid w:val="00704E1A"/>
    <w:rsid w:val="00713CFA"/>
    <w:rsid w:val="007274F7"/>
    <w:rsid w:val="00730AC2"/>
    <w:rsid w:val="00731BF4"/>
    <w:rsid w:val="0075514C"/>
    <w:rsid w:val="00757B56"/>
    <w:rsid w:val="00761167"/>
    <w:rsid w:val="00770E1F"/>
    <w:rsid w:val="007A74F5"/>
    <w:rsid w:val="007B14EA"/>
    <w:rsid w:val="007C1E0E"/>
    <w:rsid w:val="007C308F"/>
    <w:rsid w:val="007D6F9D"/>
    <w:rsid w:val="007D7133"/>
    <w:rsid w:val="007D7F70"/>
    <w:rsid w:val="007E17CE"/>
    <w:rsid w:val="007E370F"/>
    <w:rsid w:val="007E695A"/>
    <w:rsid w:val="007F7F07"/>
    <w:rsid w:val="00802C6B"/>
    <w:rsid w:val="008058FF"/>
    <w:rsid w:val="00812B67"/>
    <w:rsid w:val="00817DEE"/>
    <w:rsid w:val="00821048"/>
    <w:rsid w:val="0083460C"/>
    <w:rsid w:val="00850D9B"/>
    <w:rsid w:val="00854F58"/>
    <w:rsid w:val="008568C0"/>
    <w:rsid w:val="00863A8F"/>
    <w:rsid w:val="0086436E"/>
    <w:rsid w:val="0086775E"/>
    <w:rsid w:val="00877FD8"/>
    <w:rsid w:val="00882494"/>
    <w:rsid w:val="00891F48"/>
    <w:rsid w:val="00893291"/>
    <w:rsid w:val="00896F8C"/>
    <w:rsid w:val="00897D12"/>
    <w:rsid w:val="008A7B69"/>
    <w:rsid w:val="008B53D4"/>
    <w:rsid w:val="008B53DE"/>
    <w:rsid w:val="008D3360"/>
    <w:rsid w:val="008D3BCD"/>
    <w:rsid w:val="008E79A0"/>
    <w:rsid w:val="008F71FC"/>
    <w:rsid w:val="008F7C06"/>
    <w:rsid w:val="00902F3F"/>
    <w:rsid w:val="00910A7A"/>
    <w:rsid w:val="00914DB2"/>
    <w:rsid w:val="00924472"/>
    <w:rsid w:val="00925DA8"/>
    <w:rsid w:val="00927A09"/>
    <w:rsid w:val="009302F5"/>
    <w:rsid w:val="00930DBB"/>
    <w:rsid w:val="0093434B"/>
    <w:rsid w:val="00947A29"/>
    <w:rsid w:val="00954967"/>
    <w:rsid w:val="00962679"/>
    <w:rsid w:val="00975944"/>
    <w:rsid w:val="009950B6"/>
    <w:rsid w:val="009A2D0B"/>
    <w:rsid w:val="009B24F0"/>
    <w:rsid w:val="009B4C53"/>
    <w:rsid w:val="009C737A"/>
    <w:rsid w:val="009D20A9"/>
    <w:rsid w:val="009E7D5D"/>
    <w:rsid w:val="009F34D9"/>
    <w:rsid w:val="009F3AAA"/>
    <w:rsid w:val="00A1229A"/>
    <w:rsid w:val="00A21B85"/>
    <w:rsid w:val="00A26576"/>
    <w:rsid w:val="00A350EF"/>
    <w:rsid w:val="00A44716"/>
    <w:rsid w:val="00A814EC"/>
    <w:rsid w:val="00A85876"/>
    <w:rsid w:val="00A9694C"/>
    <w:rsid w:val="00AA2B68"/>
    <w:rsid w:val="00AA77D6"/>
    <w:rsid w:val="00AC1B71"/>
    <w:rsid w:val="00AC5D67"/>
    <w:rsid w:val="00AE43CE"/>
    <w:rsid w:val="00AF04E1"/>
    <w:rsid w:val="00B020DC"/>
    <w:rsid w:val="00B12E19"/>
    <w:rsid w:val="00B13ACF"/>
    <w:rsid w:val="00B419E0"/>
    <w:rsid w:val="00B45B44"/>
    <w:rsid w:val="00B72DCB"/>
    <w:rsid w:val="00B7440B"/>
    <w:rsid w:val="00BB5222"/>
    <w:rsid w:val="00BC2479"/>
    <w:rsid w:val="00BC67A3"/>
    <w:rsid w:val="00BD5B1E"/>
    <w:rsid w:val="00BD6C02"/>
    <w:rsid w:val="00BE691E"/>
    <w:rsid w:val="00BE7B08"/>
    <w:rsid w:val="00BF60AB"/>
    <w:rsid w:val="00C049DC"/>
    <w:rsid w:val="00C16428"/>
    <w:rsid w:val="00C17220"/>
    <w:rsid w:val="00C32F48"/>
    <w:rsid w:val="00C3707A"/>
    <w:rsid w:val="00C50E3E"/>
    <w:rsid w:val="00C62A39"/>
    <w:rsid w:val="00C63262"/>
    <w:rsid w:val="00C65441"/>
    <w:rsid w:val="00C73E26"/>
    <w:rsid w:val="00C8423D"/>
    <w:rsid w:val="00C84DB3"/>
    <w:rsid w:val="00C91C0E"/>
    <w:rsid w:val="00CA32B4"/>
    <w:rsid w:val="00CE7AAA"/>
    <w:rsid w:val="00CF2203"/>
    <w:rsid w:val="00D02B11"/>
    <w:rsid w:val="00D13FDA"/>
    <w:rsid w:val="00D165B5"/>
    <w:rsid w:val="00D2465C"/>
    <w:rsid w:val="00D25A28"/>
    <w:rsid w:val="00D26143"/>
    <w:rsid w:val="00D3038C"/>
    <w:rsid w:val="00D454B2"/>
    <w:rsid w:val="00D730C5"/>
    <w:rsid w:val="00D75C69"/>
    <w:rsid w:val="00D80060"/>
    <w:rsid w:val="00D872DD"/>
    <w:rsid w:val="00D87816"/>
    <w:rsid w:val="00D93105"/>
    <w:rsid w:val="00DA603C"/>
    <w:rsid w:val="00DB060D"/>
    <w:rsid w:val="00DB5BF5"/>
    <w:rsid w:val="00DC279D"/>
    <w:rsid w:val="00DD65C2"/>
    <w:rsid w:val="00DE34EB"/>
    <w:rsid w:val="00DF2D18"/>
    <w:rsid w:val="00E0379C"/>
    <w:rsid w:val="00E03912"/>
    <w:rsid w:val="00E03F18"/>
    <w:rsid w:val="00E116B9"/>
    <w:rsid w:val="00E15830"/>
    <w:rsid w:val="00E22FFA"/>
    <w:rsid w:val="00E35031"/>
    <w:rsid w:val="00E54F1F"/>
    <w:rsid w:val="00E57365"/>
    <w:rsid w:val="00E63764"/>
    <w:rsid w:val="00E67C43"/>
    <w:rsid w:val="00E7320B"/>
    <w:rsid w:val="00E76B5C"/>
    <w:rsid w:val="00E91164"/>
    <w:rsid w:val="00E96206"/>
    <w:rsid w:val="00EA5831"/>
    <w:rsid w:val="00EC6E29"/>
    <w:rsid w:val="00ED4004"/>
    <w:rsid w:val="00EE34A5"/>
    <w:rsid w:val="00EF1736"/>
    <w:rsid w:val="00EF249C"/>
    <w:rsid w:val="00EF2E53"/>
    <w:rsid w:val="00F0169C"/>
    <w:rsid w:val="00F0201D"/>
    <w:rsid w:val="00F06B94"/>
    <w:rsid w:val="00F22AB8"/>
    <w:rsid w:val="00F272A2"/>
    <w:rsid w:val="00F311E5"/>
    <w:rsid w:val="00F34B99"/>
    <w:rsid w:val="00F63894"/>
    <w:rsid w:val="00F709FF"/>
    <w:rsid w:val="00F71066"/>
    <w:rsid w:val="00F766ED"/>
    <w:rsid w:val="00FA575C"/>
    <w:rsid w:val="00FB03BA"/>
    <w:rsid w:val="00FD21DB"/>
    <w:rsid w:val="00FF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6B42C6"/>
  <w15:docId w15:val="{C330554D-131D-45BD-81D2-12A0807B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179EA"/>
  </w:style>
  <w:style w:type="paragraph" w:styleId="Heading1">
    <w:name w:val="heading 1"/>
    <w:basedOn w:val="Normal"/>
    <w:next w:val="Normal"/>
    <w:rsid w:val="00CF2203"/>
    <w:pPr>
      <w:keepNext/>
      <w:keepLines/>
      <w:spacing w:before="480" w:after="0" w:line="276" w:lineRule="auto"/>
      <w:outlineLvl w:val="0"/>
    </w:pPr>
    <w:rPr>
      <w:rFonts w:ascii="Cambria" w:eastAsia="Cambria" w:hAnsi="Cambria" w:cs="Cambria"/>
      <w:b/>
      <w:sz w:val="28"/>
      <w:szCs w:val="28"/>
    </w:rPr>
  </w:style>
  <w:style w:type="paragraph" w:styleId="Heading2">
    <w:name w:val="heading 2"/>
    <w:basedOn w:val="Normal"/>
    <w:next w:val="Normal"/>
    <w:rsid w:val="00CF2203"/>
    <w:pPr>
      <w:keepNext/>
      <w:keepLines/>
      <w:spacing w:before="200" w:after="0" w:line="276" w:lineRule="auto"/>
      <w:outlineLvl w:val="1"/>
    </w:pPr>
    <w:rPr>
      <w:rFonts w:ascii="Times New Roman" w:eastAsia="Times New Roman" w:hAnsi="Times New Roman" w:cs="Times New Roman"/>
      <w:b/>
      <w:sz w:val="26"/>
      <w:szCs w:val="26"/>
    </w:rPr>
  </w:style>
  <w:style w:type="paragraph" w:styleId="Heading3">
    <w:name w:val="heading 3"/>
    <w:basedOn w:val="Normal"/>
    <w:next w:val="Normal"/>
    <w:rsid w:val="00CF2203"/>
    <w:pPr>
      <w:keepNext/>
      <w:keepLines/>
      <w:spacing w:before="4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rsid w:val="00CF2203"/>
    <w:pPr>
      <w:keepNext/>
      <w:spacing w:before="240" w:after="60" w:line="240" w:lineRule="auto"/>
      <w:ind w:left="864" w:hanging="864"/>
      <w:outlineLvl w:val="3"/>
    </w:pPr>
    <w:rPr>
      <w:rFonts w:ascii="Arial" w:eastAsia="Arial" w:hAnsi="Arial" w:cs="Arial"/>
      <w:b/>
      <w:sz w:val="24"/>
      <w:szCs w:val="24"/>
    </w:rPr>
  </w:style>
  <w:style w:type="paragraph" w:styleId="Heading5">
    <w:name w:val="heading 5"/>
    <w:basedOn w:val="Normal"/>
    <w:next w:val="Normal"/>
    <w:rsid w:val="00CF2203"/>
    <w:pPr>
      <w:spacing w:before="240" w:after="60" w:line="240" w:lineRule="auto"/>
      <w:ind w:left="1008" w:hanging="1008"/>
      <w:outlineLvl w:val="4"/>
    </w:pPr>
    <w:rPr>
      <w:rFonts w:ascii="Arial" w:eastAsia="Arial" w:hAnsi="Arial" w:cs="Arial"/>
    </w:rPr>
  </w:style>
  <w:style w:type="paragraph" w:styleId="Heading6">
    <w:name w:val="heading 6"/>
    <w:basedOn w:val="Normal"/>
    <w:next w:val="Normal"/>
    <w:rsid w:val="00CF2203"/>
    <w:pPr>
      <w:spacing w:before="240" w:after="60" w:line="240" w:lineRule="auto"/>
      <w:ind w:left="1152" w:hanging="1152"/>
      <w:outlineLvl w:val="5"/>
    </w:pPr>
    <w:rPr>
      <w:rFonts w:ascii="Arial" w:eastAsia="Arial" w:hAnsi="Arial" w:cs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CF2203"/>
    <w:pPr>
      <w:spacing w:before="120" w:after="120" w:line="240" w:lineRule="auto"/>
      <w:jc w:val="center"/>
    </w:pPr>
    <w:rPr>
      <w:rFonts w:ascii="Arial" w:eastAsia="Arial" w:hAnsi="Arial" w:cs="Arial"/>
      <w:b/>
      <w:sz w:val="28"/>
      <w:szCs w:val="28"/>
    </w:rPr>
  </w:style>
  <w:style w:type="paragraph" w:styleId="Subtitle">
    <w:name w:val="Subtitle"/>
    <w:basedOn w:val="Normal"/>
    <w:next w:val="Normal"/>
    <w:rsid w:val="00CF2203"/>
    <w:pPr>
      <w:spacing w:before="120" w:after="120" w:line="240" w:lineRule="auto"/>
      <w:jc w:val="center"/>
    </w:pPr>
    <w:rPr>
      <w:rFonts w:ascii="Arial" w:eastAsia="Arial" w:hAnsi="Arial" w:cs="Arial"/>
      <w:b/>
      <w:sz w:val="28"/>
      <w:szCs w:val="28"/>
    </w:rPr>
  </w:style>
  <w:style w:type="table" w:customStyle="1" w:styleId="a">
    <w:basedOn w:val="TableNormal"/>
    <w:rsid w:val="00CF220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F4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392E"/>
    <w:rPr>
      <w:color w:val="0000FF" w:themeColor="hyperlink"/>
      <w:u w:val="singl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4439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5D6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C71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1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1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1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17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17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D5B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E76B5C"/>
    <w:rPr>
      <w:b/>
      <w:bCs/>
    </w:rPr>
  </w:style>
  <w:style w:type="paragraph" w:styleId="NormalWeb">
    <w:name w:val="Normal (Web)"/>
    <w:basedOn w:val="Normal"/>
    <w:uiPriority w:val="99"/>
    <w:unhideWhenUsed/>
    <w:rsid w:val="00B41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2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37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1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47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03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11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6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8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0725A1DFAD30429C2D09CB30B648C6" ma:contentTypeVersion="10" ma:contentTypeDescription="Stvaranje novog dokumenta." ma:contentTypeScope="" ma:versionID="f732d9d5f77af596487bca58e89077a0">
  <xsd:schema xmlns:xsd="http://www.w3.org/2001/XMLSchema" xmlns:xs="http://www.w3.org/2001/XMLSchema" xmlns:p="http://schemas.microsoft.com/office/2006/metadata/properties" xmlns:ns2="fb32c760-f986-440a-9109-1cc210ea02ef" targetNamespace="http://schemas.microsoft.com/office/2006/metadata/properties" ma:root="true" ma:fieldsID="ae37e745ea696599404faa8b5f50afba" ns2:_="">
    <xsd:import namespace="fb32c760-f986-440a-9109-1cc210ea02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2c760-f986-440a-9109-1cc210ea02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A18EE3-BE79-40D7-B11C-F24507F9B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32c760-f986-440a-9109-1cc210ea02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8E817E-C510-4AE1-B32B-A20531DAA9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6E8C7B-6482-4EC6-B1F2-56FE159A50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71</Words>
  <Characters>5675</Characters>
  <Application>Microsoft Office Word</Application>
  <DocSecurity>0</DocSecurity>
  <Lines>189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ar</dc:creator>
  <cp:lastModifiedBy>Ragužin Tina</cp:lastModifiedBy>
  <cp:revision>2</cp:revision>
  <cp:lastPrinted>2021-01-04T09:22:00Z</cp:lastPrinted>
  <dcterms:created xsi:type="dcterms:W3CDTF">2021-03-11T10:54:00Z</dcterms:created>
  <dcterms:modified xsi:type="dcterms:W3CDTF">2021-03-1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0725A1DFAD30429C2D09CB30B648C6</vt:lpwstr>
  </property>
</Properties>
</file>